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5261E"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15E4087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825A69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774647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173E1360"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437A18E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3A6116" w:rsidRPr="007A7676" w14:paraId="20948CEC" w14:textId="77777777" w:rsidTr="00FB727F">
        <w:trPr>
          <w:jc w:val="center"/>
        </w:trPr>
        <w:tc>
          <w:tcPr>
            <w:tcW w:w="4680" w:type="dxa"/>
          </w:tcPr>
          <w:p w14:paraId="162E549C" w14:textId="11D389D5" w:rsidR="003A6116" w:rsidRPr="007A7676" w:rsidRDefault="003A6116"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DATE: </w:t>
            </w:r>
          </w:p>
        </w:tc>
        <w:tc>
          <w:tcPr>
            <w:tcW w:w="4665" w:type="dxa"/>
            <w:gridSpan w:val="6"/>
          </w:tcPr>
          <w:p w14:paraId="0A70B320" w14:textId="63558246" w:rsidR="003A6116" w:rsidRDefault="0098404D" w:rsidP="00FB727F">
            <w:pPr>
              <w:tabs>
                <w:tab w:val="left" w:pos="432"/>
                <w:tab w:val="left" w:pos="864"/>
                <w:tab w:val="left" w:pos="1296"/>
                <w:tab w:val="right" w:pos="8928"/>
                <w:tab w:val="right" w:leader="dot" w:pos="9360"/>
              </w:tabs>
              <w:spacing w:before="60"/>
              <w:rPr>
                <w:rFonts w:ascii="Arial" w:hAnsi="Arial" w:cs="Arial"/>
                <w:szCs w:val="16"/>
              </w:rPr>
            </w:pPr>
            <w:r>
              <w:rPr>
                <w:rFonts w:ascii="Arial" w:hAnsi="Arial" w:cs="Arial"/>
                <w:szCs w:val="16"/>
              </w:rPr>
              <w:t>04-14-26</w:t>
            </w:r>
          </w:p>
        </w:tc>
      </w:tr>
      <w:tr w:rsidR="00E83760" w:rsidRPr="007A7676" w14:paraId="3C5EC8FA" w14:textId="77777777" w:rsidTr="00FB727F">
        <w:trPr>
          <w:jc w:val="center"/>
        </w:trPr>
        <w:tc>
          <w:tcPr>
            <w:tcW w:w="4680" w:type="dxa"/>
          </w:tcPr>
          <w:p w14:paraId="3E1B07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2E06224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262C1EE0" w14:textId="77777777" w:rsidTr="00FB727F">
        <w:trPr>
          <w:jc w:val="center"/>
        </w:trPr>
        <w:tc>
          <w:tcPr>
            <w:tcW w:w="4680" w:type="dxa"/>
          </w:tcPr>
          <w:p w14:paraId="1B50F2F8"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0B85C6E6" w14:textId="62BD3F12" w:rsidR="00E83760" w:rsidRPr="00BF5FCC" w:rsidRDefault="00E83760" w:rsidP="00FB727F">
            <w:pPr>
              <w:overflowPunct/>
              <w:textAlignment w:val="auto"/>
              <w:rPr>
                <w:rFonts w:ascii="Arial" w:hAnsi="Arial" w:cs="Arial"/>
                <w:i/>
              </w:rPr>
            </w:pPr>
          </w:p>
        </w:tc>
      </w:tr>
      <w:tr w:rsidR="00E83760" w:rsidRPr="007A7676" w14:paraId="0B706893" w14:textId="77777777" w:rsidTr="00FB727F">
        <w:trPr>
          <w:jc w:val="center"/>
        </w:trPr>
        <w:tc>
          <w:tcPr>
            <w:tcW w:w="4680" w:type="dxa"/>
          </w:tcPr>
          <w:p w14:paraId="05A94F7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4B5B5FA0"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3607E48E" w14:textId="77777777" w:rsidTr="00FB727F">
        <w:trPr>
          <w:trHeight w:val="1106"/>
          <w:jc w:val="center"/>
        </w:trPr>
        <w:tc>
          <w:tcPr>
            <w:tcW w:w="4680" w:type="dxa"/>
            <w:vMerge w:val="restart"/>
          </w:tcPr>
          <w:p w14:paraId="7268950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3129641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1BF2861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20E6310"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3CFB46B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ED39AAB"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66E1459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6B37D040"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73D270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00E1FA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8E18F7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204A298B"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8287463"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305F154"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EDAE913" w14:textId="77777777" w:rsidTr="00FB727F">
        <w:trPr>
          <w:trHeight w:val="1119"/>
          <w:jc w:val="center"/>
        </w:trPr>
        <w:tc>
          <w:tcPr>
            <w:tcW w:w="4680" w:type="dxa"/>
            <w:vMerge/>
          </w:tcPr>
          <w:p w14:paraId="67D7E8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100BE83"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4999342"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42B34BDA"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7371D43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0E74301"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3027578"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0618364"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7FA64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BED6B4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3A07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33D5DA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43EF8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543DFEBF" w14:textId="77777777" w:rsidTr="00FB727F">
        <w:trPr>
          <w:trHeight w:val="921"/>
          <w:jc w:val="center"/>
        </w:trPr>
        <w:tc>
          <w:tcPr>
            <w:tcW w:w="4680" w:type="dxa"/>
            <w:vMerge/>
          </w:tcPr>
          <w:p w14:paraId="1F2C3E4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7F5D91AA"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3AA14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ED6DD71"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43FA393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7172459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7E5157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762FA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30F124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08F7B28D" w14:textId="77777777" w:rsidTr="00FB727F">
        <w:trPr>
          <w:jc w:val="center"/>
        </w:trPr>
        <w:tc>
          <w:tcPr>
            <w:tcW w:w="4680" w:type="dxa"/>
          </w:tcPr>
          <w:p w14:paraId="6962B90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60507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8FC2E7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4D9046E7"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2FCEF6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C79E4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5B3E881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309DBDBB" w14:textId="77777777" w:rsidTr="00FB727F">
        <w:trPr>
          <w:jc w:val="center"/>
        </w:trPr>
        <w:tc>
          <w:tcPr>
            <w:tcW w:w="4680" w:type="dxa"/>
          </w:tcPr>
          <w:p w14:paraId="218976A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319AD88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C71EC1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97C076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634BF5B"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E848733"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D438852" w14:textId="77777777" w:rsidR="00E83760" w:rsidRDefault="00E83760" w:rsidP="00E83760">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12D16EA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078E033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6E1DF798"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B07F4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40F806A"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1BE3023"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78496915"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3513794"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p>
    <w:p w14:paraId="4DCDF75D" w14:textId="63FE8222" w:rsidR="00E83760" w:rsidRDefault="00E83760" w:rsidP="0067554D">
      <w:pPr>
        <w:pStyle w:val="Header"/>
        <w:tabs>
          <w:tab w:val="clear" w:pos="4320"/>
          <w:tab w:val="clear" w:pos="8640"/>
        </w:tabs>
        <w:jc w:val="both"/>
        <w:rPr>
          <w:rFonts w:ascii="Arial" w:hAnsi="Arial" w:cs="Arial"/>
          <w:bCs/>
        </w:rPr>
      </w:pPr>
      <w:r w:rsidRPr="0025499E">
        <w:rPr>
          <w:rFonts w:ascii="Arial" w:hAnsi="Arial" w:cs="Arial"/>
          <w:bCs/>
        </w:rPr>
        <w:t>Since the Instructions to Bidders is a core document, no modifications are allowed to this document</w:t>
      </w:r>
      <w:r>
        <w:rPr>
          <w:rFonts w:ascii="Arial" w:hAnsi="Arial" w:cs="Arial"/>
          <w:bCs/>
        </w:rPr>
        <w:t>.  Authorized modifications are made by way of the Supplementary Instructions to Bidders.</w:t>
      </w:r>
    </w:p>
    <w:p w14:paraId="4596D1C8" w14:textId="77777777" w:rsidR="00E85AA0" w:rsidRDefault="00E85AA0" w:rsidP="0067554D">
      <w:pPr>
        <w:pStyle w:val="Header"/>
        <w:tabs>
          <w:tab w:val="clear" w:pos="4320"/>
          <w:tab w:val="clear" w:pos="8640"/>
        </w:tabs>
        <w:jc w:val="both"/>
        <w:rPr>
          <w:rFonts w:ascii="Arial" w:hAnsi="Arial" w:cs="Arial"/>
          <w:bCs/>
        </w:rPr>
      </w:pPr>
    </w:p>
    <w:p w14:paraId="51DC1FC0" w14:textId="75156B40" w:rsidR="006339A1" w:rsidRDefault="006339A1" w:rsidP="00E85AA0">
      <w:pPr>
        <w:pStyle w:val="ListParagraph"/>
        <w:numPr>
          <w:ilvl w:val="0"/>
          <w:numId w:val="6"/>
        </w:numPr>
        <w:rPr>
          <w:rFonts w:ascii="Arial" w:hAnsi="Arial" w:cs="Arial"/>
        </w:rPr>
      </w:pPr>
      <w:r>
        <w:rPr>
          <w:rFonts w:ascii="Arial" w:hAnsi="Arial" w:cs="Arial"/>
        </w:rPr>
        <w:t>Relocated Date of Document from Footer to Top of Coversheet</w:t>
      </w:r>
    </w:p>
    <w:p w14:paraId="49195C5A" w14:textId="636B4B8B" w:rsidR="006339A1" w:rsidRDefault="00D04F37" w:rsidP="00E85AA0">
      <w:pPr>
        <w:pStyle w:val="ListParagraph"/>
        <w:numPr>
          <w:ilvl w:val="0"/>
          <w:numId w:val="6"/>
        </w:numPr>
        <w:rPr>
          <w:rFonts w:ascii="Arial" w:hAnsi="Arial" w:cs="Arial"/>
        </w:rPr>
      </w:pPr>
      <w:r>
        <w:rPr>
          <w:rFonts w:ascii="Arial" w:hAnsi="Arial" w:cs="Arial"/>
        </w:rPr>
        <w:t xml:space="preserve">Removed outdated Cross-Reference to Facilities Manual </w:t>
      </w:r>
    </w:p>
    <w:p w14:paraId="530513EB" w14:textId="413DDA22" w:rsidR="00E85AA0" w:rsidRPr="006C0F29" w:rsidRDefault="00E85AA0" w:rsidP="006C0F29">
      <w:pPr>
        <w:pStyle w:val="ListParagraph"/>
        <w:numPr>
          <w:ilvl w:val="0"/>
          <w:numId w:val="6"/>
        </w:numPr>
        <w:rPr>
          <w:rFonts w:ascii="Arial" w:hAnsi="Arial" w:cs="Arial"/>
        </w:rPr>
      </w:pPr>
      <w:r>
        <w:rPr>
          <w:rFonts w:ascii="Arial" w:hAnsi="Arial" w:cs="Arial"/>
        </w:rPr>
        <w:t>Article 1.</w:t>
      </w:r>
      <w:r w:rsidR="006339A1">
        <w:rPr>
          <w:rFonts w:ascii="Arial" w:hAnsi="Arial" w:cs="Arial"/>
        </w:rPr>
        <w:t>12</w:t>
      </w:r>
      <w:r>
        <w:rPr>
          <w:rFonts w:ascii="Arial" w:hAnsi="Arial" w:cs="Arial"/>
        </w:rPr>
        <w:t>: Add</w:t>
      </w:r>
      <w:r>
        <w:rPr>
          <w:rFonts w:ascii="Arial" w:hAnsi="Arial" w:cs="Arial"/>
        </w:rPr>
        <w:t>ed</w:t>
      </w:r>
      <w:r>
        <w:rPr>
          <w:rFonts w:ascii="Arial" w:hAnsi="Arial" w:cs="Arial"/>
        </w:rPr>
        <w:t xml:space="preserve"> two holidays (Farmworker Day and Juneteenth)</w:t>
      </w:r>
    </w:p>
    <w:p w14:paraId="04D9F49E" w14:textId="34EA8F3E" w:rsidR="00E85AA0" w:rsidRPr="009811F4" w:rsidRDefault="00E85AA0" w:rsidP="00E85AA0">
      <w:pPr>
        <w:pStyle w:val="ListParagraph"/>
        <w:numPr>
          <w:ilvl w:val="0"/>
          <w:numId w:val="6"/>
        </w:numPr>
        <w:rPr>
          <w:rFonts w:ascii="Arial" w:hAnsi="Arial" w:cs="Arial"/>
        </w:rPr>
      </w:pPr>
      <w:r>
        <w:rPr>
          <w:rFonts w:ascii="Arial" w:hAnsi="Arial" w:cs="Arial"/>
        </w:rPr>
        <w:t xml:space="preserve">Article </w:t>
      </w:r>
      <w:r w:rsidR="006339A1">
        <w:rPr>
          <w:rFonts w:ascii="Arial" w:hAnsi="Arial" w:cs="Arial"/>
        </w:rPr>
        <w:t>3.5.1</w:t>
      </w:r>
      <w:r>
        <w:rPr>
          <w:rFonts w:ascii="Arial" w:hAnsi="Arial" w:cs="Arial"/>
        </w:rPr>
        <w:t>: Removed “Mail and Facsimile” References in Distribution of Addenda</w:t>
      </w:r>
    </w:p>
    <w:p w14:paraId="667DD96D" w14:textId="77777777" w:rsidR="00E85AA0" w:rsidRDefault="00E85AA0" w:rsidP="0067554D">
      <w:pPr>
        <w:pStyle w:val="Header"/>
        <w:tabs>
          <w:tab w:val="clear" w:pos="4320"/>
          <w:tab w:val="clear" w:pos="8640"/>
        </w:tabs>
        <w:jc w:val="both"/>
        <w:rPr>
          <w:rFonts w:ascii="Arial" w:hAnsi="Arial" w:cs="Arial"/>
          <w:bCs/>
        </w:rPr>
      </w:pPr>
    </w:p>
    <w:p w14:paraId="35D3339C" w14:textId="77777777" w:rsidR="0067554D" w:rsidRDefault="0067554D" w:rsidP="00751B19">
      <w:pPr>
        <w:pStyle w:val="Header"/>
        <w:tabs>
          <w:tab w:val="clear" w:pos="4320"/>
          <w:tab w:val="clear" w:pos="8640"/>
        </w:tabs>
        <w:jc w:val="both"/>
        <w:rPr>
          <w:rFonts w:ascii="Arial" w:hAnsi="Arial" w:cs="Arial"/>
          <w:bCs/>
        </w:rPr>
      </w:pPr>
    </w:p>
    <w:p w14:paraId="39FD2784" w14:textId="77777777" w:rsidR="00D40B1D" w:rsidRDefault="00D40B1D" w:rsidP="0067554D">
      <w:pPr>
        <w:pStyle w:val="Header"/>
        <w:tabs>
          <w:tab w:val="clear" w:pos="4320"/>
          <w:tab w:val="clear" w:pos="8640"/>
          <w:tab w:val="left" w:pos="360"/>
        </w:tabs>
        <w:ind w:left="1005"/>
        <w:jc w:val="both"/>
        <w:rPr>
          <w:rFonts w:ascii="Arial" w:hAnsi="Arial" w:cs="Arial"/>
          <w:bCs/>
        </w:rPr>
      </w:pPr>
      <w:bookmarkStart w:id="0" w:name="_Hlk126075599"/>
    </w:p>
    <w:bookmarkEnd w:id="0"/>
    <w:p w14:paraId="2B943394" w14:textId="77777777" w:rsidR="00D40B1D" w:rsidRDefault="00D40B1D" w:rsidP="00751B19">
      <w:pPr>
        <w:pStyle w:val="Header"/>
        <w:tabs>
          <w:tab w:val="clear" w:pos="4320"/>
          <w:tab w:val="clear" w:pos="8640"/>
          <w:tab w:val="left" w:pos="360"/>
        </w:tabs>
        <w:ind w:left="1005"/>
        <w:jc w:val="both"/>
        <w:rPr>
          <w:rFonts w:ascii="Arial" w:hAnsi="Arial" w:cs="Arial"/>
          <w:bCs/>
        </w:rPr>
      </w:pPr>
    </w:p>
    <w:p w14:paraId="71979960"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5FE3FBF9"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4846624A"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AB9F26A" w14:textId="772B8BAF" w:rsidR="00431B47" w:rsidRDefault="00431B47" w:rsidP="00E83760">
      <w:pPr>
        <w:tabs>
          <w:tab w:val="left" w:pos="-90"/>
        </w:tabs>
        <w:ind w:left="360" w:right="1440"/>
        <w:jc w:val="both"/>
        <w:rPr>
          <w:rFonts w:ascii="Arial" w:hAnsi="Arial" w:cs="Arial"/>
          <w:bCs/>
        </w:rPr>
      </w:pPr>
      <w:r>
        <w:rPr>
          <w:rFonts w:ascii="Arial" w:hAnsi="Arial" w:cs="Arial"/>
          <w:bCs/>
        </w:rPr>
        <w:t>.</w:t>
      </w:r>
    </w:p>
    <w:p w14:paraId="7A95BE05" w14:textId="77777777" w:rsidR="00E83760" w:rsidRPr="007A7676" w:rsidRDefault="00E83760" w:rsidP="00E83760">
      <w:pPr>
        <w:tabs>
          <w:tab w:val="left" w:pos="432"/>
          <w:tab w:val="left" w:pos="864"/>
          <w:tab w:val="left" w:pos="1296"/>
          <w:tab w:val="right" w:pos="8928"/>
          <w:tab w:val="right" w:leader="dot" w:pos="9360"/>
        </w:tabs>
        <w:jc w:val="both"/>
      </w:pPr>
    </w:p>
    <w:p w14:paraId="5DA7CD23" w14:textId="77777777" w:rsidR="00E83760" w:rsidRPr="007A7676" w:rsidRDefault="00E83760" w:rsidP="00E83760">
      <w:pPr>
        <w:tabs>
          <w:tab w:val="left" w:pos="432"/>
          <w:tab w:val="left" w:pos="864"/>
          <w:tab w:val="left" w:pos="1296"/>
          <w:tab w:val="right" w:pos="8928"/>
          <w:tab w:val="right" w:leader="dot" w:pos="9360"/>
        </w:tabs>
        <w:jc w:val="both"/>
      </w:pPr>
    </w:p>
    <w:p w14:paraId="0975935B" w14:textId="77777777" w:rsidR="00E83760" w:rsidRPr="007A7676" w:rsidRDefault="00E83760" w:rsidP="00E83760">
      <w:pPr>
        <w:tabs>
          <w:tab w:val="left" w:pos="432"/>
          <w:tab w:val="left" w:pos="864"/>
          <w:tab w:val="left" w:pos="1296"/>
          <w:tab w:val="right" w:pos="8928"/>
          <w:tab w:val="right" w:leader="dot" w:pos="9360"/>
        </w:tabs>
        <w:jc w:val="both"/>
      </w:pPr>
    </w:p>
    <w:p w14:paraId="7EA2C327"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452598BE" w14:textId="77777777" w:rsidR="00C41B45" w:rsidRDefault="00E83760">
      <w:pPr>
        <w:overflowPunct/>
        <w:autoSpaceDE/>
        <w:autoSpaceDN/>
        <w:adjustRightInd/>
        <w:textAlignment w:val="auto"/>
        <w:rPr>
          <w:b/>
          <w:sz w:val="24"/>
        </w:rPr>
        <w:sectPr w:rsidR="00C41B45" w:rsidSect="00F34BE7">
          <w:headerReference w:type="default" r:id="rId8"/>
          <w:footerReference w:type="default" r:id="rId9"/>
          <w:endnotePr>
            <w:numFmt w:val="decimal"/>
          </w:endnotePr>
          <w:pgSz w:w="12240" w:h="15840"/>
          <w:pgMar w:top="1440" w:right="1440" w:bottom="720" w:left="1440" w:header="720" w:footer="720" w:gutter="0"/>
          <w:cols w:space="720"/>
        </w:sectPr>
      </w:pPr>
      <w:r>
        <w:rPr>
          <w:b/>
          <w:sz w:val="24"/>
        </w:rPr>
        <w:br w:type="page"/>
      </w:r>
    </w:p>
    <w:p w14:paraId="4E618850" w14:textId="77777777" w:rsidR="00E83760" w:rsidRDefault="00E83760">
      <w:pPr>
        <w:overflowPunct/>
        <w:autoSpaceDE/>
        <w:autoSpaceDN/>
        <w:adjustRightInd/>
        <w:textAlignment w:val="auto"/>
        <w:rPr>
          <w:rFonts w:ascii="Arial" w:hAnsi="Arial"/>
          <w:b/>
          <w:sz w:val="24"/>
        </w:rPr>
      </w:pPr>
    </w:p>
    <w:p w14:paraId="0EB7565B" w14:textId="77777777" w:rsidR="002169EE" w:rsidRDefault="002169EE">
      <w:pPr>
        <w:pStyle w:val="Title"/>
        <w:spacing w:line="480" w:lineRule="auto"/>
        <w:rPr>
          <w:kern w:val="28"/>
          <w:sz w:val="24"/>
        </w:rPr>
      </w:pPr>
      <w:r>
        <w:rPr>
          <w:b/>
          <w:sz w:val="24"/>
        </w:rPr>
        <w:t>INSTRUCTIONS TO BIDDERS</w:t>
      </w:r>
    </w:p>
    <w:p w14:paraId="2A78AD1D" w14:textId="77777777" w:rsidR="002169EE" w:rsidRDefault="002169EE">
      <w:pPr>
        <w:spacing w:after="240" w:line="480" w:lineRule="auto"/>
        <w:jc w:val="center"/>
        <w:rPr>
          <w:rFonts w:ascii="Arial" w:hAnsi="Arial"/>
          <w:kern w:val="28"/>
        </w:rPr>
      </w:pPr>
      <w:r>
        <w:rPr>
          <w:rFonts w:ascii="Arial" w:hAnsi="Arial"/>
        </w:rPr>
        <w:t>TABLE OF CONTENTS</w:t>
      </w:r>
    </w:p>
    <w:p w14:paraId="7295F305" w14:textId="77777777" w:rsidR="002169EE" w:rsidRDefault="002169EE">
      <w:pPr>
        <w:spacing w:after="240"/>
        <w:jc w:val="center"/>
        <w:rPr>
          <w:rFonts w:ascii="Arial" w:hAnsi="Arial"/>
          <w:kern w:val="28"/>
        </w:rPr>
      </w:pPr>
    </w:p>
    <w:p w14:paraId="7D98FD93" w14:textId="77777777" w:rsidR="002169EE" w:rsidRDefault="002169EE">
      <w:pPr>
        <w:pStyle w:val="Title"/>
        <w:spacing w:after="120"/>
        <w:jc w:val="left"/>
        <w:rPr>
          <w:kern w:val="28"/>
        </w:rPr>
      </w:pPr>
      <w:r>
        <w:rPr>
          <w:b/>
        </w:rPr>
        <w:t>ARTICLE 1 - DEFINITIONS</w:t>
      </w:r>
    </w:p>
    <w:p w14:paraId="7144ECDB" w14:textId="77777777" w:rsidR="002169EE" w:rsidRDefault="002169EE">
      <w:pPr>
        <w:pStyle w:val="Subtitle"/>
        <w:rPr>
          <w:kern w:val="28"/>
          <w:sz w:val="20"/>
        </w:rPr>
      </w:pPr>
      <w:r>
        <w:rPr>
          <w:sz w:val="20"/>
        </w:rPr>
        <w:t>ARTICLE 2 - BIDDER'S REPRESENTATIONS</w:t>
      </w:r>
    </w:p>
    <w:p w14:paraId="7C3F8285" w14:textId="77777777" w:rsidR="002169EE" w:rsidRDefault="002169EE">
      <w:pPr>
        <w:rPr>
          <w:rFonts w:ascii="Arial" w:hAnsi="Arial"/>
          <w:b/>
          <w:kern w:val="28"/>
        </w:rPr>
      </w:pPr>
      <w:r>
        <w:rPr>
          <w:rFonts w:ascii="Arial" w:hAnsi="Arial"/>
          <w:b/>
        </w:rPr>
        <w:t>ARTICLE 3 - BIDDING DOCUMENTS</w:t>
      </w:r>
    </w:p>
    <w:p w14:paraId="2B7F16FD"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45A1A653"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6576A3C1"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137508A5" w14:textId="77777777" w:rsidR="002169EE" w:rsidRDefault="002169EE">
      <w:pPr>
        <w:ind w:left="504"/>
        <w:rPr>
          <w:rFonts w:ascii="Arial" w:hAnsi="Arial"/>
          <w:kern w:val="28"/>
        </w:rPr>
      </w:pPr>
      <w:r>
        <w:rPr>
          <w:rFonts w:ascii="Arial" w:hAnsi="Arial"/>
        </w:rPr>
        <w:t>3.4</w:t>
      </w:r>
      <w:r>
        <w:rPr>
          <w:rFonts w:ascii="Arial" w:hAnsi="Arial"/>
        </w:rPr>
        <w:tab/>
        <w:t>SUBCONTRACTORS</w:t>
      </w:r>
    </w:p>
    <w:p w14:paraId="0BD95A24"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2C63D366"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0CB1AC00" w14:textId="77777777" w:rsidR="002169EE" w:rsidRDefault="002169EE">
      <w:pPr>
        <w:spacing w:after="200"/>
        <w:rPr>
          <w:rFonts w:ascii="Arial" w:hAnsi="Arial"/>
          <w:b/>
          <w:kern w:val="28"/>
        </w:rPr>
      </w:pPr>
      <w:r>
        <w:rPr>
          <w:rFonts w:ascii="Arial" w:hAnsi="Arial"/>
          <w:b/>
        </w:rPr>
        <w:t>ARTICLE 4 - PRE-BID CONFERENCE</w:t>
      </w:r>
    </w:p>
    <w:p w14:paraId="17203B78" w14:textId="77777777" w:rsidR="002169EE" w:rsidRDefault="002169EE">
      <w:pPr>
        <w:rPr>
          <w:rFonts w:ascii="Arial" w:hAnsi="Arial"/>
          <w:b/>
          <w:kern w:val="28"/>
        </w:rPr>
      </w:pPr>
      <w:r>
        <w:rPr>
          <w:rFonts w:ascii="Arial" w:hAnsi="Arial"/>
          <w:b/>
        </w:rPr>
        <w:t>ARTICLE 5 - BIDDING PROCEDURES</w:t>
      </w:r>
    </w:p>
    <w:p w14:paraId="4A96184D"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7B2F142A" w14:textId="77777777" w:rsidR="002169EE" w:rsidRDefault="002169EE">
      <w:pPr>
        <w:ind w:left="504"/>
        <w:rPr>
          <w:rFonts w:ascii="Arial" w:hAnsi="Arial"/>
          <w:kern w:val="28"/>
        </w:rPr>
      </w:pPr>
      <w:r>
        <w:rPr>
          <w:rFonts w:ascii="Arial" w:hAnsi="Arial"/>
        </w:rPr>
        <w:t>5.2</w:t>
      </w:r>
      <w:r>
        <w:rPr>
          <w:rFonts w:ascii="Arial" w:hAnsi="Arial"/>
        </w:rPr>
        <w:tab/>
        <w:t>BID SECURITY</w:t>
      </w:r>
    </w:p>
    <w:p w14:paraId="5825996D"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357BC257"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67DB51FA" w14:textId="77777777" w:rsidR="002169EE" w:rsidRDefault="002169EE">
      <w:pPr>
        <w:pStyle w:val="Heading3"/>
        <w:jc w:val="left"/>
        <w:rPr>
          <w:kern w:val="28"/>
        </w:rPr>
      </w:pPr>
      <w:r>
        <w:rPr>
          <w:rFonts w:ascii="Arial" w:hAnsi="Arial"/>
          <w:b/>
        </w:rPr>
        <w:t>ARTICLE 6 - CONSIDERATION OF BIDS</w:t>
      </w:r>
    </w:p>
    <w:p w14:paraId="63E4E3DF" w14:textId="77777777" w:rsidR="002169EE" w:rsidRDefault="002169EE">
      <w:pPr>
        <w:ind w:left="504"/>
        <w:rPr>
          <w:rFonts w:ascii="Arial" w:hAnsi="Arial"/>
          <w:kern w:val="28"/>
        </w:rPr>
      </w:pPr>
      <w:r>
        <w:rPr>
          <w:rFonts w:ascii="Arial" w:hAnsi="Arial"/>
        </w:rPr>
        <w:t>6.1</w:t>
      </w:r>
      <w:r>
        <w:rPr>
          <w:rFonts w:ascii="Arial" w:hAnsi="Arial"/>
        </w:rPr>
        <w:tab/>
        <w:t>OPENING OF BIDS</w:t>
      </w:r>
    </w:p>
    <w:p w14:paraId="5F06CC1C"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22D12FCE"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4E23BF50" w14:textId="77777777" w:rsidR="002169EE" w:rsidRDefault="002169EE">
      <w:pPr>
        <w:rPr>
          <w:rFonts w:ascii="Arial" w:hAnsi="Arial"/>
          <w:b/>
          <w:kern w:val="28"/>
        </w:rPr>
      </w:pPr>
      <w:r>
        <w:rPr>
          <w:rFonts w:ascii="Arial" w:hAnsi="Arial"/>
          <w:b/>
        </w:rPr>
        <w:t>ARTICLE 7 - BID PROTEST</w:t>
      </w:r>
    </w:p>
    <w:p w14:paraId="4C6F32DC"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60FEF0BF" w14:textId="77777777" w:rsidR="002169EE" w:rsidRDefault="002169EE">
      <w:pPr>
        <w:pStyle w:val="Title"/>
        <w:ind w:left="504"/>
        <w:jc w:val="left"/>
      </w:pPr>
      <w:r>
        <w:t>7.2</w:t>
      </w:r>
      <w:r>
        <w:tab/>
        <w:t xml:space="preserve"> RESOLUTION OF BID CONTROVERSY</w:t>
      </w:r>
    </w:p>
    <w:p w14:paraId="2F66AC86" w14:textId="77777777" w:rsidR="002169EE" w:rsidRDefault="002169EE">
      <w:pPr>
        <w:pStyle w:val="Title"/>
        <w:jc w:val="left"/>
      </w:pPr>
    </w:p>
    <w:p w14:paraId="10F5620E" w14:textId="77777777" w:rsidR="002169EE" w:rsidRDefault="002169EE">
      <w:pPr>
        <w:pStyle w:val="Title"/>
        <w:jc w:val="left"/>
      </w:pPr>
    </w:p>
    <w:p w14:paraId="30BF709A" w14:textId="77777777" w:rsidR="002169EE" w:rsidRDefault="002169EE">
      <w:pPr>
        <w:pStyle w:val="Title"/>
        <w:jc w:val="left"/>
      </w:pPr>
    </w:p>
    <w:p w14:paraId="3B4FA2A8" w14:textId="77777777" w:rsidR="002169EE" w:rsidRDefault="002169EE">
      <w:pPr>
        <w:pStyle w:val="Title"/>
        <w:jc w:val="left"/>
      </w:pPr>
    </w:p>
    <w:p w14:paraId="791FD148" w14:textId="77777777" w:rsidR="002169EE" w:rsidRDefault="002169EE">
      <w:pPr>
        <w:pStyle w:val="Title"/>
      </w:pPr>
      <w:r>
        <w:br w:type="page"/>
      </w:r>
      <w:r>
        <w:rPr>
          <w:rStyle w:val="12SB"/>
          <w:rFonts w:ascii="Arial" w:hAnsi="Arial"/>
        </w:rPr>
        <w:lastRenderedPageBreak/>
        <w:t>ARTICLE 1</w:t>
      </w:r>
    </w:p>
    <w:p w14:paraId="54ACB7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10BB5DC"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394C6D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41274C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1736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7C9D88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97BFC7" w14:textId="6D33192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xml:space="preserve">” means </w:t>
      </w:r>
      <w:r w:rsidR="00BD739B">
        <w:rPr>
          <w:rFonts w:ascii="Arial" w:hAnsi="Arial"/>
        </w:rPr>
        <w:t>written,</w:t>
      </w:r>
      <w:r>
        <w:rPr>
          <w:rFonts w:ascii="Arial" w:hAnsi="Arial"/>
        </w:rPr>
        <w:t xml:space="preserve"> or graphic instruments issued by University prior to the Bid Deadline which modify or interpret the Bidding Documents by additions, deletions, clarifications, or corrections.</w:t>
      </w:r>
    </w:p>
    <w:p w14:paraId="52A5122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B557D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44F8143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2B9F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means the date and time on or before which Bids must be received, as designated in the Advertisement for Bids and which may be revised by Addenda.</w:t>
      </w:r>
    </w:p>
    <w:p w14:paraId="308DFE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5E63D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means a person or firm that submits a Bid.</w:t>
      </w:r>
    </w:p>
    <w:p w14:paraId="0A28089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DF5803"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5F4030EC"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3CA1B2AA"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7</w:t>
      </w:r>
      <w:r>
        <w:rPr>
          <w:rFonts w:ascii="Arial" w:hAnsi="Arial"/>
        </w:rPr>
        <w:tab/>
        <w:t>The term “Estimated Quantity” means the estimated quantity of an item of Unit Price Work.</w:t>
      </w:r>
    </w:p>
    <w:p w14:paraId="224FF0F0"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6FDADE1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8</w:t>
      </w:r>
      <w:r>
        <w:rPr>
          <w:rFonts w:ascii="Arial" w:hAnsi="Arial"/>
        </w:rPr>
        <w:tab/>
      </w:r>
      <w:r>
        <w:rPr>
          <w:rFonts w:ascii="Arial" w:hAnsi="Arial"/>
        </w:rPr>
        <w:tab/>
        <w:t>As used in these Instructions to Bidders, the term “Facility” means the University's Facility office issuing the Bidding Documents.</w:t>
      </w:r>
    </w:p>
    <w:p w14:paraId="3A87B77B"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0396C553"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9</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4A1CBA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4B21EC7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0</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F794215"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19E909F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1</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1C2FA5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AFBE3E8" w14:textId="3301AF0A" w:rsidR="002169EE" w:rsidRDefault="002169EE">
      <w:pPr>
        <w:pStyle w:val="HTMLPreformatted"/>
        <w:jc w:val="both"/>
        <w:rPr>
          <w:rFonts w:ascii="Arial" w:hAnsi="Arial"/>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xml:space="preserve">, the third Monday in January, the third Monday in February, </w:t>
      </w:r>
      <w:r w:rsidR="00E75907">
        <w:rPr>
          <w:rFonts w:ascii="Arial" w:hAnsi="Arial"/>
        </w:rPr>
        <w:t xml:space="preserve">the Last Friday in March, </w:t>
      </w:r>
      <w:r>
        <w:rPr>
          <w:rFonts w:ascii="Arial" w:hAnsi="Arial"/>
        </w:rPr>
        <w:t>the last Monday in May,</w:t>
      </w:r>
      <w:r w:rsidR="00E75907">
        <w:rPr>
          <w:rFonts w:ascii="Arial" w:hAnsi="Arial"/>
        </w:rPr>
        <w:t xml:space="preserve"> June 19</w:t>
      </w:r>
      <w:r w:rsidR="00E75907" w:rsidRPr="006C0F29">
        <w:rPr>
          <w:rFonts w:ascii="Arial" w:hAnsi="Arial"/>
          <w:vertAlign w:val="superscript"/>
        </w:rPr>
        <w:t>th</w:t>
      </w:r>
      <w:r w:rsidR="00E75907">
        <w:rPr>
          <w:rFonts w:ascii="Arial" w:hAnsi="Arial"/>
        </w:rPr>
        <w:t>,</w:t>
      </w:r>
      <w:r>
        <w:rPr>
          <w:rFonts w:ascii="Arial" w:hAnsi="Arial"/>
        </w:rPr>
        <w:t xml:space="preserve">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5C633171" w14:textId="77777777" w:rsidR="002169EE" w:rsidRDefault="002169EE">
      <w:pPr>
        <w:pStyle w:val="Heading2"/>
        <w:rPr>
          <w:rStyle w:val="12SB"/>
          <w:rFonts w:ascii="Arial" w:hAnsi="Arial"/>
        </w:rPr>
      </w:pPr>
    </w:p>
    <w:p w14:paraId="646CA71F" w14:textId="77777777" w:rsidR="002169EE" w:rsidRDefault="002169EE">
      <w:pPr>
        <w:pStyle w:val="Heading2"/>
        <w:rPr>
          <w:rStyle w:val="12SB"/>
          <w:rFonts w:ascii="Arial" w:hAnsi="Arial"/>
        </w:rPr>
      </w:pPr>
    </w:p>
    <w:p w14:paraId="37543FC2" w14:textId="77777777" w:rsidR="002169EE" w:rsidRDefault="002169EE">
      <w:pPr>
        <w:pStyle w:val="Heading2"/>
        <w:keepLines/>
        <w:rPr>
          <w:rFonts w:ascii="Arial" w:hAnsi="Arial"/>
        </w:rPr>
      </w:pPr>
      <w:r>
        <w:rPr>
          <w:rStyle w:val="12SB"/>
          <w:rFonts w:ascii="Arial" w:hAnsi="Arial"/>
        </w:rPr>
        <w:t>ARTICLE 2</w:t>
      </w:r>
    </w:p>
    <w:p w14:paraId="361EB3BE"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2E257B0" w14:textId="77777777" w:rsidR="002169EE" w:rsidRDefault="002169EE">
      <w:pPr>
        <w:pStyle w:val="Heading9"/>
        <w:keepLines/>
      </w:pPr>
      <w:r>
        <w:rPr>
          <w:rStyle w:val="12SB"/>
          <w:rFonts w:ascii="Arial" w:hAnsi="Arial"/>
        </w:rPr>
        <w:t>BIDDER'S REPRESENTATIONS</w:t>
      </w:r>
    </w:p>
    <w:p w14:paraId="504AE8B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CE45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84F8F0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7F2F31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87DE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7689A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F908A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36CD222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6A4940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22CEAF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6341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Bidder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State">
        <w:smartTag w:uri="urn:schemas-microsoft-com:office:smarttags" w:element="plac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3078878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442F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27B936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6304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7CA309E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FFCE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0155C18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51EDED79"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2FBC12D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5D2BF69B" w14:textId="77777777" w:rsidR="002169EE" w:rsidRDefault="002169EE">
      <w:pPr>
        <w:pStyle w:val="Heading3"/>
        <w:rPr>
          <w:rStyle w:val="12SB"/>
          <w:rFonts w:ascii="Arial" w:hAnsi="Arial"/>
        </w:rPr>
      </w:pPr>
    </w:p>
    <w:p w14:paraId="7AA08819" w14:textId="77777777" w:rsidR="002169EE" w:rsidRDefault="002169EE">
      <w:pPr>
        <w:pStyle w:val="Heading3"/>
        <w:keepLines/>
        <w:rPr>
          <w:rFonts w:ascii="Arial" w:hAnsi="Arial"/>
        </w:rPr>
      </w:pPr>
      <w:r>
        <w:rPr>
          <w:rStyle w:val="12SB"/>
          <w:rFonts w:ascii="Arial" w:hAnsi="Arial"/>
        </w:rPr>
        <w:t>ARTICLE 3</w:t>
      </w:r>
    </w:p>
    <w:p w14:paraId="7B92279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1056C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3829D1B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E929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422AD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0A822C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Advertisement 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4D4B494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C46A4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1D142112" w14:textId="77777777" w:rsidR="002169EE" w:rsidRDefault="002169EE">
      <w:pPr>
        <w:pStyle w:val="BodyText"/>
        <w:tabs>
          <w:tab w:val="clear" w:pos="990"/>
          <w:tab w:val="left" w:pos="1326"/>
        </w:tabs>
        <w:rPr>
          <w:rFonts w:ascii="Arial" w:hAnsi="Arial"/>
        </w:rPr>
      </w:pPr>
      <w:r>
        <w:rPr>
          <w:rFonts w:ascii="Arial" w:hAnsi="Arial"/>
        </w:rPr>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28456C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A5312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2FF3B5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8D83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56F763F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C372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4404867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A7F1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51E5CD2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FBE9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16402E2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37381A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7E6E31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470735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4905F7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504E35E" w14:textId="1459CEB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r>
      <w:bookmarkStart w:id="2" w:name="_Hlk143264784"/>
      <w:r>
        <w:rPr>
          <w:rFonts w:ascii="Arial" w:hAnsi="Arial"/>
        </w:rPr>
        <w:t xml:space="preserve">Each Bidder shall list in the Bid Form all first-tier Subcontractors that will perform work, labor or render such services as defined in Article 9 of the Bid Form.  The Bid Form contains spaces for the following information when listing Subcontractors: </w:t>
      </w:r>
      <w:bookmarkStart w:id="3" w:name="_Hlk126079091"/>
      <w:r w:rsidR="00F4758C" w:rsidRPr="00751B19">
        <w:rPr>
          <w:rStyle w:val="cf01"/>
          <w:rFonts w:ascii="Arial" w:hAnsi="Arial" w:cs="Arial"/>
          <w:sz w:val="20"/>
          <w:szCs w:val="20"/>
        </w:rPr>
        <w:t>(</w:t>
      </w:r>
      <w:r w:rsidR="00F4758C" w:rsidRPr="00751B19">
        <w:rPr>
          <w:rStyle w:val="cf01"/>
          <w:rFonts w:ascii="Arial" w:hAnsi="Arial" w:cs="Arial"/>
          <w:i w:val="0"/>
          <w:iCs w:val="0"/>
          <w:sz w:val="20"/>
          <w:szCs w:val="20"/>
        </w:rPr>
        <w:t xml:space="preserve">1) </w:t>
      </w:r>
      <w:r w:rsidR="00BB1CDB">
        <w:rPr>
          <w:rStyle w:val="cf01"/>
          <w:rFonts w:ascii="Arial" w:hAnsi="Arial" w:cs="Arial"/>
          <w:i w:val="0"/>
          <w:iCs w:val="0"/>
          <w:sz w:val="20"/>
          <w:szCs w:val="20"/>
        </w:rPr>
        <w:t>P</w:t>
      </w:r>
      <w:r w:rsidR="00F4758C" w:rsidRPr="00751B19">
        <w:rPr>
          <w:rStyle w:val="cf01"/>
          <w:rFonts w:ascii="Arial" w:hAnsi="Arial" w:cs="Arial"/>
          <w:i w:val="0"/>
          <w:iCs w:val="0"/>
          <w:sz w:val="20"/>
          <w:szCs w:val="20"/>
        </w:rPr>
        <w:t xml:space="preserve">ortion of the Work; (2) Amount of Subcontract, (3) name of Business (Subcontractor); (4) city of Subcontractor's business location; (5) California contractor license number; (6) Department of Industrial Relations (DIR) Registration Number and; (7) </w:t>
      </w:r>
      <w:r w:rsidR="00DC2355">
        <w:rPr>
          <w:rStyle w:val="cf01"/>
          <w:rFonts w:ascii="Arial" w:hAnsi="Arial" w:cs="Arial"/>
          <w:i w:val="0"/>
          <w:iCs w:val="0"/>
          <w:sz w:val="20"/>
          <w:szCs w:val="20"/>
        </w:rPr>
        <w:t>T</w:t>
      </w:r>
      <w:r w:rsidR="00F4758C" w:rsidRPr="00751B19">
        <w:rPr>
          <w:rStyle w:val="cf01"/>
          <w:rFonts w:ascii="Arial" w:hAnsi="Arial" w:cs="Arial"/>
          <w:i w:val="0"/>
          <w:iCs w:val="0"/>
          <w:sz w:val="20"/>
          <w:szCs w:val="20"/>
        </w:rPr>
        <w:t>ype of Business Entity</w:t>
      </w:r>
      <w:r w:rsidR="00F4758C" w:rsidRPr="00751B19">
        <w:rPr>
          <w:rStyle w:val="cf01"/>
          <w:rFonts w:ascii="Arial" w:hAnsi="Arial" w:cs="Arial"/>
          <w:sz w:val="20"/>
          <w:szCs w:val="20"/>
        </w:rPr>
        <w:t>.</w:t>
      </w:r>
      <w:bookmarkEnd w:id="3"/>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w:t>
      </w:r>
      <w:r w:rsidR="004C1B17">
        <w:rPr>
          <w:rFonts w:ascii="Arial" w:hAnsi="Arial"/>
        </w:rPr>
        <w:t xml:space="preserve">and DIR Registration Number </w:t>
      </w:r>
      <w:r w:rsidR="00897AFF" w:rsidRPr="00897AFF">
        <w:rPr>
          <w:rFonts w:ascii="Arial" w:hAnsi="Arial"/>
        </w:rPr>
        <w:t>shall not be grounds for filing a bid protest or grounds for considering the bid nonresponsive if the corrected contractor’s license number</w:t>
      </w:r>
      <w:r w:rsidR="004C1B17">
        <w:rPr>
          <w:rFonts w:ascii="Arial" w:hAnsi="Arial"/>
        </w:rPr>
        <w:t xml:space="preserve"> a</w:t>
      </w:r>
      <w:r w:rsidR="00A3434E">
        <w:rPr>
          <w:rFonts w:ascii="Arial" w:hAnsi="Arial"/>
        </w:rPr>
        <w:t>n</w:t>
      </w:r>
      <w:r w:rsidR="004C1B17">
        <w:rPr>
          <w:rFonts w:ascii="Arial" w:hAnsi="Arial"/>
        </w:rPr>
        <w:t>d DIR Registration number</w:t>
      </w:r>
      <w:r w:rsidR="00897AFF" w:rsidRPr="00897AFF">
        <w:rPr>
          <w:rFonts w:ascii="Arial" w:hAnsi="Arial"/>
        </w:rPr>
        <w:t xml:space="preserve">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sidR="005102D8" w:rsidRPr="00A81EE8">
        <w:rPr>
          <w:rFonts w:ascii="Arial" w:hAnsi="Arial" w:cs="Arial"/>
        </w:rPr>
        <w:t>With the exception of items listed under Columns (2) and (7)</w:t>
      </w:r>
      <w:r w:rsidR="005102D8">
        <w:rPr>
          <w:rFonts w:ascii="Arial" w:hAnsi="Arial" w:cs="Arial"/>
        </w:rPr>
        <w:t xml:space="preserve"> </w:t>
      </w:r>
      <w:r w:rsidR="005102D8">
        <w:rPr>
          <w:rFonts w:ascii="Arial" w:hAnsi="Arial"/>
        </w:rPr>
        <w:t>t</w:t>
      </w:r>
      <w:r>
        <w:rPr>
          <w:rFonts w:ascii="Arial" w:hAnsi="Arial"/>
        </w:rPr>
        <w:t xml:space="preserve">he failure to list, on the Bid Form, any of </w:t>
      </w:r>
      <w:r w:rsidR="005C3740">
        <w:rPr>
          <w:rFonts w:ascii="Arial" w:hAnsi="Arial"/>
        </w:rPr>
        <w:t xml:space="preserve">the </w:t>
      </w:r>
      <w:r w:rsidR="00B11120">
        <w:rPr>
          <w:rFonts w:ascii="Arial" w:hAnsi="Arial"/>
        </w:rPr>
        <w:t xml:space="preserve">information requested in items </w:t>
      </w:r>
      <w:r w:rsidR="00B11120" w:rsidRPr="00751B19">
        <w:rPr>
          <w:rStyle w:val="cf01"/>
          <w:rFonts w:ascii="Arial" w:hAnsi="Arial" w:cs="Arial"/>
          <w:sz w:val="20"/>
          <w:szCs w:val="20"/>
        </w:rPr>
        <w:t>(</w:t>
      </w:r>
      <w:r w:rsidR="00B11120" w:rsidRPr="00751B19">
        <w:rPr>
          <w:rStyle w:val="cf01"/>
          <w:rFonts w:ascii="Arial" w:hAnsi="Arial" w:cs="Arial"/>
          <w:i w:val="0"/>
          <w:iCs w:val="0"/>
          <w:sz w:val="20"/>
          <w:szCs w:val="20"/>
        </w:rPr>
        <w:t>1)</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3)</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4)</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5)</w:t>
      </w:r>
      <w:r w:rsidR="00B11120">
        <w:rPr>
          <w:rStyle w:val="cf01"/>
          <w:rFonts w:ascii="Arial" w:hAnsi="Arial" w:cs="Arial"/>
          <w:i w:val="0"/>
          <w:iCs w:val="0"/>
          <w:sz w:val="20"/>
          <w:szCs w:val="20"/>
        </w:rPr>
        <w:t>,</w:t>
      </w:r>
      <w:r w:rsidR="00B11120" w:rsidRPr="00751B19">
        <w:rPr>
          <w:rStyle w:val="cf01"/>
          <w:rFonts w:ascii="Arial" w:hAnsi="Arial" w:cs="Arial"/>
          <w:i w:val="0"/>
          <w:iCs w:val="0"/>
          <w:sz w:val="20"/>
          <w:szCs w:val="20"/>
        </w:rPr>
        <w:t xml:space="preserve"> (6) </w:t>
      </w:r>
      <w:r w:rsidR="00B11120">
        <w:rPr>
          <w:rFonts w:ascii="Arial" w:hAnsi="Arial"/>
        </w:rPr>
        <w:t xml:space="preserve"> as </w:t>
      </w:r>
      <w:r>
        <w:rPr>
          <w:rFonts w:ascii="Arial" w:hAnsi="Arial"/>
        </w:rPr>
        <w:t>set forth above</w:t>
      </w:r>
      <w:r w:rsidR="005102D8">
        <w:rPr>
          <w:rFonts w:ascii="Arial" w:hAnsi="Arial"/>
        </w:rPr>
        <w:t>,</w:t>
      </w:r>
      <w:r>
        <w:rPr>
          <w:rFonts w:ascii="Arial" w:hAnsi="Arial"/>
        </w:rPr>
        <w:t xml:space="preserve"> will result in the University treating the Bid as if no Subcontractor was listed for that portion of the Work and Bidder will thereby represent to University that Bidder agrees that it is fully qualified to perform that portion of the Work and shall perform that portion of the Work.</w:t>
      </w:r>
      <w:r w:rsidR="007A5D7F">
        <w:rPr>
          <w:rFonts w:ascii="Arial" w:hAnsi="Arial"/>
        </w:rPr>
        <w:t xml:space="preserve"> </w:t>
      </w:r>
      <w:bookmarkStart w:id="4" w:name="_Hlk142391771"/>
      <w:bookmarkStart w:id="5" w:name="_Hlk126079271"/>
      <w:r w:rsidR="00B11120">
        <w:rPr>
          <w:rFonts w:ascii="Arial" w:hAnsi="Arial"/>
        </w:rPr>
        <w:t xml:space="preserve">Information requested under items </w:t>
      </w:r>
      <w:bookmarkEnd w:id="4"/>
      <w:r w:rsidR="007A5D7F">
        <w:rPr>
          <w:rFonts w:ascii="Arial" w:hAnsi="Arial"/>
        </w:rPr>
        <w:t xml:space="preserve">(2) and (7) </w:t>
      </w:r>
      <w:r w:rsidR="00B11120">
        <w:rPr>
          <w:rFonts w:ascii="Arial" w:hAnsi="Arial"/>
        </w:rPr>
        <w:t xml:space="preserve">above </w:t>
      </w:r>
      <w:r w:rsidR="00EA46FA">
        <w:rPr>
          <w:rFonts w:ascii="Arial" w:hAnsi="Arial"/>
        </w:rPr>
        <w:t xml:space="preserve">for each listed Subcontractor </w:t>
      </w:r>
      <w:r w:rsidR="007A5D7F">
        <w:rPr>
          <w:rFonts w:ascii="Arial" w:hAnsi="Arial"/>
        </w:rPr>
        <w:t xml:space="preserve">must be furnished </w:t>
      </w:r>
      <w:r w:rsidR="00EA46FA">
        <w:rPr>
          <w:rFonts w:ascii="Arial" w:hAnsi="Arial"/>
        </w:rPr>
        <w:t xml:space="preserve">to the University </w:t>
      </w:r>
      <w:r w:rsidR="007A5D7F">
        <w:rPr>
          <w:rFonts w:ascii="Arial" w:hAnsi="Arial"/>
        </w:rPr>
        <w:t xml:space="preserve">at the time of </w:t>
      </w:r>
      <w:r w:rsidR="00EA46FA">
        <w:rPr>
          <w:rFonts w:ascii="Arial" w:hAnsi="Arial"/>
        </w:rPr>
        <w:t xml:space="preserve">award of the contract </w:t>
      </w:r>
      <w:r w:rsidR="007A5D7F">
        <w:rPr>
          <w:rFonts w:ascii="Arial" w:hAnsi="Arial"/>
        </w:rPr>
        <w:t>to</w:t>
      </w:r>
      <w:r w:rsidR="00EA46FA">
        <w:rPr>
          <w:rFonts w:ascii="Arial" w:hAnsi="Arial"/>
        </w:rPr>
        <w:t>/by</w:t>
      </w:r>
      <w:r w:rsidR="007A5D7F">
        <w:rPr>
          <w:rFonts w:ascii="Arial" w:hAnsi="Arial"/>
        </w:rPr>
        <w:t xml:space="preserve"> the awarded contractor</w:t>
      </w:r>
      <w:bookmarkEnd w:id="5"/>
      <w:r w:rsidR="007A5D7F">
        <w:rPr>
          <w:rFonts w:ascii="Arial" w:hAnsi="Arial"/>
        </w:rPr>
        <w:t>.</w:t>
      </w:r>
    </w:p>
    <w:bookmarkEnd w:id="2"/>
    <w:p w14:paraId="27933D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2236D5" w14:textId="13CD2C83" w:rsidR="00705A65"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California </w:t>
      </w:r>
      <w:r>
        <w:rPr>
          <w:rStyle w:val="0Quotes"/>
          <w:rFonts w:ascii="Arial" w:hAnsi="Arial"/>
        </w:rPr>
        <w:t>“Subletting and Subcontracting Fair Practices Act.</w:t>
      </w:r>
      <w:r>
        <w:rPr>
          <w:rFonts w:ascii="Arial" w:hAnsi="Arial"/>
        </w:rPr>
        <w:t>”</w:t>
      </w:r>
    </w:p>
    <w:p w14:paraId="026E3750"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94CB5C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6EE76D1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CB7C973" w14:textId="41828EF8" w:rsidR="002169EE" w:rsidRDefault="002169EE" w:rsidP="006C0F29">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w:t>
      </w:r>
    </w:p>
    <w:p w14:paraId="1EB2697B" w14:textId="77777777" w:rsidR="00F4064A" w:rsidRDefault="00F4064A" w:rsidP="006C0F29">
      <w:pPr>
        <w:keepLines/>
        <w:tabs>
          <w:tab w:val="left" w:pos="-360"/>
          <w:tab w:val="left" w:pos="1"/>
          <w:tab w:val="left" w:pos="504"/>
          <w:tab w:val="left" w:pos="936"/>
          <w:tab w:val="left" w:pos="1326"/>
          <w:tab w:val="right" w:pos="8568"/>
          <w:tab w:val="right" w:leader="dot" w:pos="9000"/>
        </w:tabs>
        <w:jc w:val="both"/>
        <w:rPr>
          <w:rFonts w:ascii="Arial" w:hAnsi="Arial"/>
        </w:rPr>
      </w:pPr>
    </w:p>
    <w:p w14:paraId="51B7FE3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2</w:t>
      </w:r>
      <w:r>
        <w:rPr>
          <w:rFonts w:ascii="Arial" w:hAnsi="Arial"/>
        </w:rPr>
        <w:tab/>
      </w:r>
      <w:r>
        <w:rPr>
          <w:rFonts w:ascii="Arial" w:hAnsi="Arial"/>
        </w:rPr>
        <w:tab/>
        <w:t>Copies of Addenda will be made available for inspection wherever Bidding Documents are on file for inspection.</w:t>
      </w:r>
    </w:p>
    <w:p w14:paraId="1AA08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AB54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any</w:t>
      </w:r>
      <w:r w:rsidR="009B159F">
        <w:rPr>
          <w:rFonts w:ascii="Arial" w:hAnsi="Arial"/>
        </w:rPr>
        <w:t xml:space="preserve"> </w:t>
      </w:r>
      <w:r>
        <w:rPr>
          <w:rFonts w:ascii="Arial" w:hAnsi="Arial"/>
        </w:rPr>
        <w:t>time prior to the Bid Deadline.</w:t>
      </w:r>
    </w:p>
    <w:p w14:paraId="39D073D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F8C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3E5793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0CB872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5B0C1C8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AE9C69"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 $</w:t>
      </w:r>
      <w:r w:rsidR="009B159F">
        <w:rPr>
          <w:rFonts w:ascii="Arial" w:hAnsi="Arial"/>
        </w:rPr>
        <w:t xml:space="preserve">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B36BA5" w14:textId="77777777" w:rsidR="002169EE" w:rsidRDefault="002169EE">
      <w:pPr>
        <w:tabs>
          <w:tab w:val="left" w:pos="-360"/>
          <w:tab w:val="left" w:pos="1"/>
          <w:tab w:val="left" w:pos="990"/>
          <w:tab w:val="right" w:pos="8568"/>
          <w:tab w:val="right" w:leader="dot" w:pos="9000"/>
        </w:tabs>
        <w:jc w:val="both"/>
        <w:rPr>
          <w:rFonts w:ascii="Arial" w:hAnsi="Arial"/>
        </w:rPr>
      </w:pPr>
    </w:p>
    <w:p w14:paraId="59356A63" w14:textId="77777777" w:rsidR="002169EE" w:rsidRDefault="002169EE">
      <w:pPr>
        <w:tabs>
          <w:tab w:val="left" w:pos="-360"/>
          <w:tab w:val="left" w:pos="1"/>
          <w:tab w:val="left" w:pos="990"/>
          <w:tab w:val="right" w:pos="8568"/>
          <w:tab w:val="right" w:leader="dot" w:pos="9000"/>
        </w:tabs>
        <w:jc w:val="both"/>
        <w:rPr>
          <w:rFonts w:ascii="Arial" w:hAnsi="Arial"/>
        </w:rPr>
      </w:pPr>
    </w:p>
    <w:p w14:paraId="713F42CF" w14:textId="77777777" w:rsidR="002169EE" w:rsidRDefault="002169EE">
      <w:pPr>
        <w:pStyle w:val="Heading4"/>
        <w:keepLines/>
        <w:rPr>
          <w:rFonts w:ascii="Arial" w:hAnsi="Arial"/>
        </w:rPr>
      </w:pPr>
      <w:r>
        <w:rPr>
          <w:rStyle w:val="12SB"/>
          <w:rFonts w:ascii="Arial" w:hAnsi="Arial"/>
        </w:rPr>
        <w:t>ARTICLE 4</w:t>
      </w:r>
    </w:p>
    <w:p w14:paraId="22F300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F59A2DF" w14:textId="77777777" w:rsidR="002169EE" w:rsidRDefault="002169EE">
      <w:pPr>
        <w:pStyle w:val="Heading1"/>
        <w:keepLines/>
        <w:rPr>
          <w:rFonts w:ascii="Arial" w:hAnsi="Arial"/>
        </w:rPr>
      </w:pPr>
      <w:r>
        <w:rPr>
          <w:rStyle w:val="12SB"/>
          <w:rFonts w:ascii="Arial" w:hAnsi="Arial"/>
        </w:rPr>
        <w:t>PRE-BID CONFERENCE</w:t>
      </w:r>
    </w:p>
    <w:p w14:paraId="0CCA228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19B3C8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FCAD"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60CA6DD4" w14:textId="77777777" w:rsidR="002169EE" w:rsidRDefault="002169EE" w:rsidP="00F8270B">
      <w:pPr>
        <w:pStyle w:val="Heading5"/>
        <w:jc w:val="left"/>
        <w:rPr>
          <w:rStyle w:val="12SB"/>
          <w:rFonts w:ascii="Arial" w:hAnsi="Arial"/>
        </w:rPr>
      </w:pPr>
    </w:p>
    <w:p w14:paraId="50E44B1C" w14:textId="77777777" w:rsidR="002169EE" w:rsidRDefault="002169EE">
      <w:pPr>
        <w:pStyle w:val="Heading5"/>
        <w:rPr>
          <w:rStyle w:val="12SB"/>
          <w:rFonts w:ascii="Arial" w:hAnsi="Arial"/>
        </w:rPr>
      </w:pPr>
    </w:p>
    <w:p w14:paraId="61225CFE" w14:textId="77777777" w:rsidR="002169EE" w:rsidRDefault="002169EE">
      <w:pPr>
        <w:pStyle w:val="Heading5"/>
        <w:keepLines/>
        <w:rPr>
          <w:rFonts w:ascii="Arial" w:hAnsi="Arial"/>
        </w:rPr>
      </w:pPr>
      <w:r>
        <w:rPr>
          <w:rStyle w:val="12SB"/>
          <w:rFonts w:ascii="Arial" w:hAnsi="Arial"/>
        </w:rPr>
        <w:t>ARTICLE 5</w:t>
      </w:r>
    </w:p>
    <w:p w14:paraId="7E5664B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62EEFD"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15773B6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A2E89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660BE3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486E40D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B9369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046F2BB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EC2F6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Failure to comply with the requirements of this Article 5.1.2 will result in the Bid being rejected as nonresponsive. </w:t>
      </w:r>
    </w:p>
    <w:p w14:paraId="7AE3067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27BD5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13C319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C7C0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4</w:t>
      </w:r>
      <w:r>
        <w:rPr>
          <w:rFonts w:ascii="Arial" w:hAnsi="Arial"/>
        </w:rPr>
        <w:tab/>
      </w:r>
      <w:r>
        <w:rPr>
          <w:rFonts w:ascii="Arial" w:hAnsi="Arial"/>
        </w:rPr>
        <w:tab/>
        <w:t>Bidder shall make no stipulations on the Bid Form nor qualify the Bid in any manner.</w:t>
      </w:r>
    </w:p>
    <w:p w14:paraId="10373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A650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5.1.5</w:t>
      </w:r>
      <w:r>
        <w:rPr>
          <w:rFonts w:ascii="Arial" w:hAnsi="Arial"/>
        </w:rPr>
        <w:tab/>
      </w:r>
      <w:r>
        <w:rPr>
          <w:rFonts w:ascii="Arial" w:hAnsi="Arial"/>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776461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F9CA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t>BID SECURITY</w:t>
      </w:r>
    </w:p>
    <w:p w14:paraId="69CCAE8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51518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1</w:t>
      </w:r>
      <w:r>
        <w:rPr>
          <w:rFonts w:ascii="Arial" w:hAnsi="Arial"/>
        </w:rPr>
        <w:tab/>
      </w:r>
      <w:r>
        <w:rPr>
          <w:rFonts w:ascii="Arial" w:hAnsi="Arial"/>
        </w:rPr>
        <w:tab/>
        <w:t xml:space="preserve">Each Bid shall be accompanied by Bid Security in the amount of 10% of the Lump Sum Base Bid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rPr>
        <w:t xml:space="preserve">“The Regents of the </w:t>
      </w:r>
      <w:smartTag w:uri="urn:schemas-microsoft-com:office:smarttags" w:element="place">
        <w:smartTag w:uri="urn:schemas-microsoft-com:office:smarttags" w:element="PlaceType">
          <w:r>
            <w:rPr>
              <w:rStyle w:val="0Quotes"/>
              <w:rFonts w:ascii="Arial" w:hAnsi="Arial"/>
            </w:rPr>
            <w:t>University</w:t>
          </w:r>
        </w:smartTag>
        <w:r>
          <w:rPr>
            <w:rStyle w:val="0Quotes"/>
            <w:rFonts w:ascii="Arial" w:hAnsi="Arial"/>
          </w:rPr>
          <w:t xml:space="preserve"> of </w:t>
        </w:r>
        <w:smartTag w:uri="urn:schemas-microsoft-com:office:smarttags" w:element="PlaceName">
          <w:r>
            <w:rPr>
              <w:rStyle w:val="0Quotes"/>
              <w:rFonts w:ascii="Arial" w:hAnsi="Arial"/>
            </w:rPr>
            <w:t>California</w:t>
          </w:r>
        </w:smartTag>
      </w:smartTag>
      <w:r>
        <w:rPr>
          <w:rStyle w:val="0Quotes"/>
          <w:rFonts w:ascii="Arial" w:hAnsi="Arial"/>
        </w:rPr>
        <w:t>.</w:t>
      </w:r>
      <w:r>
        <w:rPr>
          <w:rFonts w:ascii="Arial" w:hAnsi="Arial"/>
        </w:rPr>
        <w:t xml:space="preserve">”  When a Bid Bond is used for Bid Security, failure to use University's Bid Bond 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6B0AC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D5FD2B" w14:textId="77777777" w:rsidR="002169EE" w:rsidRDefault="002169EE">
      <w:pPr>
        <w:pStyle w:val="BodyText"/>
        <w:tabs>
          <w:tab w:val="clear" w:pos="990"/>
          <w:tab w:val="left" w:pos="1326"/>
        </w:tabs>
        <w:rPr>
          <w:rFonts w:ascii="Arial" w:hAnsi="Arial"/>
        </w:rPr>
      </w:pPr>
      <w:r>
        <w:rPr>
          <w:rFonts w:ascii="Arial" w:hAnsi="Arial"/>
        </w:rPr>
        <w:t>5.2.2</w:t>
      </w:r>
      <w:r>
        <w:rPr>
          <w:rFonts w:ascii="Arial" w:hAnsi="Arial"/>
        </w:rPr>
        <w:tab/>
      </w:r>
      <w:r>
        <w:rPr>
          <w:rFonts w:ascii="Arial" w:hAnsi="Arial"/>
        </w:rPr>
        <w:tab/>
        <w:t>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to University the amount of the difference, not to exceed the amount of the Bid Security, between the amount of the Bid of the Bidder so rejected and the greater amount for which University procures the Work.</w:t>
      </w:r>
    </w:p>
    <w:p w14:paraId="265E38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AD7D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3</w:t>
      </w:r>
      <w:r>
        <w:rPr>
          <w:rFonts w:ascii="Arial" w:hAnsi="Arial"/>
        </w:rPr>
        <w:tab/>
      </w:r>
      <w:r>
        <w:rPr>
          <w:rFonts w:ascii="Arial" w:hAnsi="Arial"/>
        </w:rPr>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5B19B8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9A7AD0F" w14:textId="77777777" w:rsidR="002169EE" w:rsidRDefault="002169EE">
      <w:pPr>
        <w:pStyle w:val="BodyText"/>
        <w:tabs>
          <w:tab w:val="clear" w:pos="990"/>
          <w:tab w:val="left" w:pos="1326"/>
        </w:tabs>
        <w:rPr>
          <w:rFonts w:ascii="Arial" w:hAnsi="Arial"/>
        </w:rPr>
      </w:pPr>
      <w:r>
        <w:rPr>
          <w:rFonts w:ascii="Arial" w:hAnsi="Arial"/>
        </w:rPr>
        <w:t>5.2.4</w:t>
      </w:r>
      <w:r>
        <w:rPr>
          <w:rFonts w:ascii="Arial" w:hAnsi="Arial"/>
        </w:rPr>
        <w:tab/>
      </w:r>
      <w:r>
        <w:rPr>
          <w:rFonts w:ascii="Arial" w:hAnsi="Arial"/>
        </w:rPr>
        <w:tab/>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20A6E2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458E1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3069504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390BDB"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4E88B18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6D0EF070"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712AF09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175C02D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3FE6621A"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044E516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4B9644C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D91DA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lastRenderedPageBreak/>
        <w:t>5.4</w:t>
      </w:r>
      <w:r>
        <w:rPr>
          <w:rFonts w:ascii="Arial" w:hAnsi="Arial"/>
          <w:b/>
        </w:rPr>
        <w:tab/>
      </w:r>
      <w:r>
        <w:rPr>
          <w:rFonts w:ascii="Arial" w:hAnsi="Arial"/>
          <w:b/>
        </w:rPr>
        <w:tab/>
        <w:t>MODIFICATION OR WITHDRAWAL OF BID</w:t>
      </w:r>
    </w:p>
    <w:p w14:paraId="4A541CB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DF3C8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6A22C8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36F40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6DFD1A7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ED42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t>Bid Security shall be in an amount sufficient for the Bid as modified or resubmitted.</w:t>
      </w:r>
    </w:p>
    <w:p w14:paraId="261F678E"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DD472E0"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7A47CF5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94C95" w14:textId="77777777" w:rsidR="002169EE" w:rsidRDefault="002169EE" w:rsidP="00F8270B">
      <w:pPr>
        <w:pStyle w:val="Heading6"/>
        <w:jc w:val="left"/>
        <w:rPr>
          <w:rStyle w:val="12SB"/>
          <w:rFonts w:ascii="Arial" w:hAnsi="Arial"/>
        </w:rPr>
      </w:pPr>
    </w:p>
    <w:p w14:paraId="273BEDDC" w14:textId="77777777" w:rsidR="002169EE" w:rsidRDefault="002169EE">
      <w:pPr>
        <w:pStyle w:val="Heading6"/>
        <w:keepLines/>
        <w:rPr>
          <w:rFonts w:ascii="Arial" w:hAnsi="Arial"/>
        </w:rPr>
      </w:pPr>
      <w:r>
        <w:rPr>
          <w:rStyle w:val="12SB"/>
          <w:rFonts w:ascii="Arial" w:hAnsi="Arial"/>
        </w:rPr>
        <w:t>ARTICLE 6</w:t>
      </w:r>
    </w:p>
    <w:p w14:paraId="4120E2F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5B019F7"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6FE0D2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EF294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t>OPENING OF BIDS</w:t>
      </w:r>
    </w:p>
    <w:p w14:paraId="5B30EE8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F3B514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1.1</w:t>
      </w:r>
      <w:r>
        <w:rPr>
          <w:rFonts w:ascii="Arial" w:hAnsi="Arial"/>
        </w:rPr>
        <w:tab/>
      </w:r>
      <w:r>
        <w:rPr>
          <w:rFonts w:ascii="Arial" w:hAnsi="Arial"/>
        </w:rPr>
        <w:tab/>
        <w:t>Bids which have the required identification as stipulated in Article 5.3.1 and are received on or before the Bid Deadline will be opened publicly.</w:t>
      </w:r>
    </w:p>
    <w:p w14:paraId="21A955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8375C7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7EE37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31165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132D5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33B8DB"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the required Bid Security or any other item required by the Bidding Documents, or a Bid which is in any other way incomplete or irregular.</w:t>
      </w:r>
    </w:p>
    <w:p w14:paraId="09476A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D6FC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3998EFE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B3969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249FD69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2F78638"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 in any order or combination, unless otherwise specifically provided in the Bidding Documents.  The opening of Bids and evaluation of Alternates will be conducted in accordance with a procedure that, at University's option, either (i) prescribes, prior to the time of Bid opening, the order in which Alternates will be selected or (ii) prevents, before the determination of the apparent low Bidder has been made, information that would identify </w:t>
      </w:r>
      <w:r w:rsidR="00AD7BDC">
        <w:rPr>
          <w:rFonts w:ascii="Arial" w:hAnsi="Arial"/>
        </w:rPr>
        <w:t xml:space="preserve">which </w:t>
      </w:r>
      <w:r w:rsidR="00197914">
        <w:rPr>
          <w:rFonts w:ascii="Arial" w:hAnsi="Arial"/>
        </w:rPr>
        <w:t>B</w:t>
      </w:r>
      <w:r w:rsidR="00AD7BDC">
        <w:rPr>
          <w:rFonts w:ascii="Arial" w:hAnsi="Arial"/>
        </w:rPr>
        <w:t xml:space="preserve">id belongs to which </w:t>
      </w:r>
      <w:r w:rsidR="00197914">
        <w:rPr>
          <w:rFonts w:ascii="Arial" w:hAnsi="Arial"/>
        </w:rPr>
        <w:t>B</w:t>
      </w:r>
      <w:r w:rsidR="00AD7BDC">
        <w:rPr>
          <w:rFonts w:ascii="Arial" w:hAnsi="Arial"/>
        </w:rPr>
        <w:t>idder</w:t>
      </w:r>
      <w:r>
        <w:rPr>
          <w:rFonts w:ascii="Arial" w:hAnsi="Arial"/>
        </w:rPr>
        <w:t xml:space="preserve"> from being revealed to the representative of the University selecting the Alternates to be used in determining the low Bidder. After determination of the apparent low Bidder has been made, University will publicly disclose the identity of each Bidder that submitted a Bid and the amount of each such Bid.</w:t>
      </w:r>
    </w:p>
    <w:p w14:paraId="0CE4CA65"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40353313" w14:textId="77777777" w:rsidR="00914370" w:rsidRDefault="002169EE">
      <w:pPr>
        <w:jc w:val="both"/>
        <w:rPr>
          <w:rFonts w:ascii="Arial" w:hAnsi="Arial"/>
        </w:rPr>
      </w:pPr>
      <w:r>
        <w:rPr>
          <w:rFonts w:ascii="Arial" w:hAnsi="Arial"/>
        </w:rPr>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F52416" w14:textId="77777777" w:rsidR="00914370" w:rsidRDefault="00914370">
      <w:pPr>
        <w:jc w:val="both"/>
        <w:rPr>
          <w:rFonts w:ascii="Arial" w:hAnsi="Arial"/>
        </w:rPr>
      </w:pPr>
    </w:p>
    <w:p w14:paraId="7E764511"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A449EA8"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558741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The University will post the Bid results in a public place at the address where the Bids are received (unless another address is specified in the Bidding Documents).</w:t>
      </w:r>
    </w:p>
    <w:p w14:paraId="40F0C3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F7C69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12F91F2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2D5536"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82AF95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3AC8134" w14:textId="77777777" w:rsidR="002169EE" w:rsidRDefault="002169EE" w:rsidP="00543407">
      <w:pPr>
        <w:pStyle w:val="BlockText"/>
        <w:ind w:left="1530" w:hanging="522"/>
      </w:pPr>
      <w:r>
        <w:t>.2</w:t>
      </w:r>
      <w:r>
        <w:tab/>
        <w:t>Three originals of the Payment Bond required under Article 11 of the General Conditions.</w:t>
      </w:r>
    </w:p>
    <w:p w14:paraId="6BE598B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2212CE7"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2DC4743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4AAEA5F"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0BEE258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4A22EF9B" w14:textId="77777777" w:rsidR="002169EE" w:rsidRDefault="002169EE" w:rsidP="00543407">
      <w:pPr>
        <w:pStyle w:val="BodyText2"/>
        <w:tabs>
          <w:tab w:val="clear" w:pos="936"/>
        </w:tabs>
        <w:ind w:left="1530" w:right="720" w:hanging="522"/>
      </w:pPr>
      <w:r>
        <w:t>.5</w:t>
      </w:r>
      <w:r>
        <w:tab/>
        <w:t>Name of, qualifications of, and references for the Superintendent proposed for the Work.</w:t>
      </w:r>
    </w:p>
    <w:p w14:paraId="394EEA4C"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37F290C"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6056771E"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702497DB" w14:textId="77777777" w:rsidR="002169EE" w:rsidRDefault="002169EE" w:rsidP="00543407">
      <w:pPr>
        <w:pStyle w:val="BodyText2"/>
        <w:tabs>
          <w:tab w:val="clear" w:pos="936"/>
        </w:tabs>
        <w:ind w:left="1530" w:right="720" w:hanging="522"/>
      </w:pPr>
      <w:r>
        <w:t>.7</w:t>
      </w:r>
      <w:r>
        <w:tab/>
        <w:t>Preliminary Contract Schedule as required under Article 3 of the General Conditions.</w:t>
      </w:r>
    </w:p>
    <w:p w14:paraId="46E2A43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FC2D554"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t>If Bidder wishes to utilize securities in lieu of retention</w:t>
      </w:r>
      <w:r w:rsidR="00BA4949">
        <w:rPr>
          <w:rFonts w:ascii="Arial" w:hAnsi="Arial"/>
        </w:rPr>
        <w:t xml:space="preserve"> beginning with the first Application for Payment</w:t>
      </w:r>
      <w:r>
        <w:rPr>
          <w:rFonts w:ascii="Arial" w:hAnsi="Arial"/>
        </w:rPr>
        <w:t xml:space="preserve">, Selection of </w:t>
      </w:r>
      <w:r w:rsidR="00015986">
        <w:rPr>
          <w:rFonts w:ascii="Arial" w:hAnsi="Arial"/>
        </w:rPr>
        <w:t xml:space="preserve">Retention Options </w:t>
      </w:r>
      <w:r>
        <w:rPr>
          <w:rFonts w:ascii="Arial" w:hAnsi="Arial"/>
        </w:rPr>
        <w:t xml:space="preserve">accompanied by a completed Escrow Agreement for Deposit of Securities in Lieu of Retention and Deposit of Retention in the form contained in the Exhibits.  </w:t>
      </w:r>
    </w:p>
    <w:p w14:paraId="707EE15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4E96A62F" w14:textId="77777777"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      Cost Breakdown as required by Article 9 of the General Conditions.</w:t>
      </w:r>
    </w:p>
    <w:p w14:paraId="047237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CB90570"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 xml:space="preserve">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w:t>
      </w:r>
      <w:r>
        <w:rPr>
          <w:rFonts w:ascii="Arial" w:hAnsi="Arial"/>
        </w:rPr>
        <w:lastRenderedPageBreak/>
        <w:t>properly evaluated prior to award due to time constraints, or information relating to a failure to comply with the requirements of the Contract.</w:t>
      </w:r>
    </w:p>
    <w:p w14:paraId="511272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BBE95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697B226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E39266"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F72644B" w14:textId="77777777" w:rsidR="002169EE" w:rsidRDefault="002169EE" w:rsidP="00F8270B">
      <w:pPr>
        <w:pStyle w:val="Heading7"/>
        <w:jc w:val="left"/>
        <w:rPr>
          <w:rStyle w:val="12SB"/>
          <w:rFonts w:ascii="Arial" w:hAnsi="Arial"/>
        </w:rPr>
      </w:pPr>
    </w:p>
    <w:p w14:paraId="727E7E44" w14:textId="77777777" w:rsidR="002169EE" w:rsidRDefault="002169EE">
      <w:pPr>
        <w:pStyle w:val="Heading7"/>
        <w:rPr>
          <w:rStyle w:val="12SB"/>
          <w:rFonts w:ascii="Arial" w:hAnsi="Arial"/>
        </w:rPr>
      </w:pPr>
    </w:p>
    <w:p w14:paraId="79BEDB8E" w14:textId="77777777" w:rsidR="002169EE" w:rsidRDefault="002169EE">
      <w:pPr>
        <w:pStyle w:val="Heading7"/>
        <w:keepLines/>
        <w:rPr>
          <w:rFonts w:ascii="Arial" w:hAnsi="Arial"/>
        </w:rPr>
      </w:pPr>
      <w:r>
        <w:rPr>
          <w:rStyle w:val="12SB"/>
          <w:rFonts w:ascii="Arial" w:hAnsi="Arial"/>
        </w:rPr>
        <w:t>ARTICLE 7</w:t>
      </w:r>
    </w:p>
    <w:p w14:paraId="29F9C34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C676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71C6A7C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1F32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60EF43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604BD6F"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following</w:t>
      </w:r>
      <w:r>
        <w:t>:</w:t>
      </w:r>
    </w:p>
    <w:p w14:paraId="0EE426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B4AAF4" w14:textId="38D9D43C"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1</w:t>
      </w:r>
      <w:r>
        <w:rPr>
          <w:rFonts w:ascii="Arial" w:hAnsi="Arial"/>
        </w:rPr>
        <w:tab/>
        <w:t xml:space="preserve">if the Bid Form does not contain any Alternate(s), the date of the Bid </w:t>
      </w:r>
      <w:r w:rsidR="00A61016">
        <w:rPr>
          <w:rFonts w:ascii="Arial" w:hAnsi="Arial"/>
        </w:rPr>
        <w:t>opening.</w:t>
      </w:r>
      <w:r>
        <w:rPr>
          <w:rFonts w:ascii="Arial" w:hAnsi="Arial"/>
        </w:rPr>
        <w:t xml:space="preserve"> </w:t>
      </w:r>
    </w:p>
    <w:p w14:paraId="6B0F4055" w14:textId="77777777"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p>
    <w:p w14:paraId="4323FA16" w14:textId="7D978B02"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2</w:t>
      </w:r>
      <w:r>
        <w:rPr>
          <w:rFonts w:ascii="Arial" w:hAnsi="Arial"/>
        </w:rPr>
        <w:tab/>
        <w:t xml:space="preserve">if the Bid Form contains any Alternate(s), </w:t>
      </w:r>
      <w:r w:rsidR="006972AF" w:rsidRPr="006972AF">
        <w:rPr>
          <w:rFonts w:ascii="Arial" w:hAnsi="Arial"/>
        </w:rPr>
        <w:t xml:space="preserve">the date of posting in a public place of bid results </w:t>
      </w:r>
      <w:bookmarkStart w:id="6" w:name="_Hlk120724760"/>
      <w:r w:rsidR="006972AF" w:rsidRPr="006972AF">
        <w:rPr>
          <w:rFonts w:ascii="Arial" w:hAnsi="Arial"/>
        </w:rPr>
        <w:t>that identify the actual names of the bidders</w:t>
      </w:r>
      <w:bookmarkEnd w:id="6"/>
      <w:r w:rsidR="006972AF" w:rsidRPr="006972AF">
        <w:rPr>
          <w:rFonts w:ascii="Arial" w:hAnsi="Arial"/>
        </w:rPr>
        <w:t>.</w:t>
      </w:r>
    </w:p>
    <w:p w14:paraId="563DE58C"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F9C179C"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Pr>
          <w:rFonts w:ascii="Arial" w:hAnsi="Arial"/>
        </w:rPr>
        <w:t xml:space="preserve">If a Bid is rejected by the Facility, and such rejection is not in response to a Bid protest, any Bidder, person or entity may dispute that rejection by filing a Bid protest (limited to the rejection) </w:t>
      </w:r>
      <w:r w:rsidR="005058E4">
        <w:rPr>
          <w:rFonts w:ascii="Arial" w:hAnsi="Arial"/>
        </w:rPr>
        <w:t xml:space="preserve">in writing and received by the Facility </w:t>
      </w:r>
      <w:r w:rsidR="00284731" w:rsidRPr="00284731">
        <w:rPr>
          <w:rFonts w:ascii="Arial" w:hAnsi="Arial"/>
        </w:rPr>
        <w:t>not later than 5:00 pm on the 3rd business day following</w:t>
      </w:r>
      <w:r w:rsidR="00E67A4B">
        <w:rPr>
          <w:rFonts w:ascii="Arial" w:hAnsi="Arial"/>
        </w:rPr>
        <w:t xml:space="preserve"> </w:t>
      </w:r>
      <w:r>
        <w:rPr>
          <w:rFonts w:ascii="Arial" w:hAnsi="Arial"/>
        </w:rPr>
        <w:t>the rejected Bidder’s receipt of the notice of rejection.</w:t>
      </w:r>
    </w:p>
    <w:p w14:paraId="424276CA" w14:textId="77777777" w:rsidR="005058E4" w:rsidRDefault="005058E4">
      <w:pPr>
        <w:tabs>
          <w:tab w:val="left" w:pos="-360"/>
        </w:tabs>
        <w:jc w:val="both"/>
        <w:rPr>
          <w:rFonts w:ascii="Arial" w:hAnsi="Arial"/>
        </w:rPr>
      </w:pPr>
    </w:p>
    <w:p w14:paraId="0AD4094A"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0375109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090C06"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1F1F26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F6BA5"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 xml:space="preserve">copy of the decision will be furnished to the protestor, the Bidder whose Bid is the subject of the Bid protest, and all Bidders affected </w:t>
      </w:r>
      <w:r>
        <w:rPr>
          <w:rFonts w:ascii="Arial" w:hAnsi="Arial"/>
        </w:rPr>
        <w:lastRenderedPageBreak/>
        <w:t>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A written copy of the Facility’s decision must be received by the protester, the Bidder whose Bid is the subject of the Bid protest, and all Bidders affected by the decision no later than 3 business days prior to award of the contract.</w:t>
      </w:r>
    </w:p>
    <w:p w14:paraId="2FA152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AEEEBAE"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1AD44AB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D42A2B9" w14:textId="77777777" w:rsidR="00771356" w:rsidRPr="00771356" w:rsidRDefault="002169EE" w:rsidP="00771356">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AB1ABE" w:rsidRPr="00AB1ABE">
        <w:rPr>
          <w:rFonts w:ascii="Arial" w:hAnsi="Arial" w:cs="Arial"/>
        </w:rPr>
        <w:t>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A copy of the appeal must be received by the Chair, Construction Review Board,</w:t>
      </w:r>
      <w:r w:rsidR="00015BDD">
        <w:rPr>
          <w:rFonts w:ascii="Arial" w:hAnsi="Arial" w:cs="Arial"/>
        </w:rPr>
        <w:t xml:space="preserve"> not later than 5:00 pm on the </w:t>
      </w:r>
      <w:r w:rsidR="00905E48">
        <w:rPr>
          <w:rFonts w:ascii="Arial" w:hAnsi="Arial" w:cs="Arial"/>
        </w:rPr>
        <w:t>3rd</w:t>
      </w:r>
      <w:r w:rsidR="0095090A">
        <w:rPr>
          <w:rFonts w:ascii="Arial" w:hAnsi="Arial" w:cs="Arial"/>
        </w:rPr>
        <w:t xml:space="preserve"> </w:t>
      </w:r>
      <w:r w:rsidR="0095090A" w:rsidRPr="00AA4AAE">
        <w:rPr>
          <w:rFonts w:ascii="Arial" w:hAnsi="Arial" w:cs="Arial"/>
        </w:rPr>
        <w:t xml:space="preserve">business day following </w:t>
      </w:r>
      <w:r w:rsidR="00905E48">
        <w:rPr>
          <w:rFonts w:ascii="Arial" w:hAnsi="Arial"/>
        </w:rPr>
        <w:t xml:space="preserve">appellant’s receipt of the written decision of Facility, </w:t>
      </w:r>
      <w:r w:rsidR="00AB1ABE" w:rsidRPr="00AB1ABE">
        <w:rPr>
          <w:rFonts w:ascii="Arial" w:hAnsi="Arial" w:cs="Arial"/>
        </w:rPr>
        <w:t>at the following address:</w:t>
      </w:r>
    </w:p>
    <w:p w14:paraId="60696A0C"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7163C34"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Chair, Construction Review Board</w:t>
      </w:r>
    </w:p>
    <w:p w14:paraId="3B107BA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University of California</w:t>
      </w:r>
    </w:p>
    <w:p w14:paraId="026534BA"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ffice of the President</w:t>
      </w:r>
    </w:p>
    <w:p w14:paraId="7FA482BB" w14:textId="39BCCF60"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 xml:space="preserve">1111 Franklin Street, </w:t>
      </w:r>
      <w:r w:rsidR="008C3E8B">
        <w:rPr>
          <w:rFonts w:ascii="Arial" w:hAnsi="Arial" w:cs="Arial"/>
        </w:rPr>
        <w:t>7</w:t>
      </w:r>
      <w:r w:rsidRPr="00AB1ABE">
        <w:rPr>
          <w:rFonts w:ascii="Arial" w:hAnsi="Arial" w:cs="Arial"/>
          <w:vertAlign w:val="superscript"/>
        </w:rPr>
        <w:t>th</w:t>
      </w:r>
      <w:r w:rsidRPr="00AB1ABE">
        <w:rPr>
          <w:rFonts w:ascii="Arial" w:hAnsi="Arial" w:cs="Arial"/>
        </w:rPr>
        <w:t xml:space="preserve"> Floor</w:t>
      </w:r>
    </w:p>
    <w:p w14:paraId="653844D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akland, CA 94607-5200</w:t>
      </w:r>
    </w:p>
    <w:p w14:paraId="3AB67F51" w14:textId="47484C55" w:rsidR="00771356" w:rsidRPr="00771356" w:rsidRDefault="00AB1ABE" w:rsidP="00751B19">
      <w:pPr>
        <w:tabs>
          <w:tab w:val="left" w:pos="-360"/>
          <w:tab w:val="left" w:pos="1"/>
          <w:tab w:val="left" w:pos="1326"/>
          <w:tab w:val="right" w:pos="8568"/>
          <w:tab w:val="right" w:leader="dot" w:pos="9000"/>
        </w:tabs>
        <w:ind w:left="540"/>
        <w:jc w:val="both"/>
        <w:rPr>
          <w:rFonts w:ascii="Arial" w:hAnsi="Arial" w:cs="Arial"/>
        </w:rPr>
      </w:pPr>
      <w:r w:rsidRPr="00AB1ABE">
        <w:rPr>
          <w:rFonts w:ascii="Arial" w:hAnsi="Arial" w:cs="Arial"/>
        </w:rPr>
        <w:t xml:space="preserve">Attention:  Director, </w:t>
      </w:r>
      <w:r w:rsidR="002B5EC4">
        <w:rPr>
          <w:rFonts w:ascii="Arial" w:hAnsi="Arial" w:cs="Arial"/>
        </w:rPr>
        <w:t xml:space="preserve">Design + </w:t>
      </w:r>
      <w:r w:rsidR="00E4270D">
        <w:rPr>
          <w:rFonts w:ascii="Arial" w:hAnsi="Arial" w:cs="Arial"/>
        </w:rPr>
        <w:t>Construction Services</w:t>
      </w:r>
    </w:p>
    <w:p w14:paraId="063F26A3"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3FB9F762" w14:textId="77777777" w:rsidR="00771356" w:rsidRPr="00771356" w:rsidRDefault="00AB1ABE" w:rsidP="00771356">
      <w:pPr>
        <w:tabs>
          <w:tab w:val="left" w:pos="-360"/>
          <w:tab w:val="left" w:pos="1"/>
          <w:tab w:val="left" w:pos="504"/>
          <w:tab w:val="left" w:pos="1326"/>
          <w:tab w:val="right" w:pos="8568"/>
          <w:tab w:val="right" w:leader="dot" w:pos="9000"/>
        </w:tabs>
        <w:ind w:left="540"/>
        <w:jc w:val="both"/>
        <w:rPr>
          <w:rFonts w:ascii="Arial" w:hAnsi="Arial" w:cs="Arial"/>
          <w:b/>
          <w:u w:val="single"/>
        </w:rPr>
      </w:pPr>
      <w:r w:rsidRPr="00AB1ABE">
        <w:rPr>
          <w:rFonts w:ascii="Arial" w:hAnsi="Arial" w:cs="Arial"/>
          <w:b/>
          <w:u w:val="single"/>
        </w:rPr>
        <w:t>And, by email to:</w:t>
      </w:r>
    </w:p>
    <w:p w14:paraId="5C543EF8"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5DC08494" w14:textId="5C54BFE5" w:rsidR="00771356" w:rsidRPr="00771356" w:rsidRDefault="00AB1ABE" w:rsidP="002B5EC4">
      <w:pPr>
        <w:tabs>
          <w:tab w:val="left" w:pos="-360"/>
          <w:tab w:val="left" w:pos="1"/>
          <w:tab w:val="left" w:pos="504"/>
          <w:tab w:val="left" w:pos="1326"/>
          <w:tab w:val="right" w:pos="8568"/>
          <w:tab w:val="right" w:leader="dot" w:pos="9000"/>
        </w:tabs>
        <w:ind w:left="540"/>
        <w:jc w:val="both"/>
        <w:rPr>
          <w:rFonts w:ascii="Arial" w:hAnsi="Arial" w:cs="Arial"/>
        </w:rPr>
      </w:pPr>
      <w:r w:rsidRPr="00AB1ABE">
        <w:rPr>
          <w:rFonts w:ascii="Arial" w:hAnsi="Arial" w:cs="Arial"/>
        </w:rPr>
        <w:t>constructionreviewboar</w:t>
      </w:r>
      <w:hyperlink r:id="rId10" w:history="1">
        <w:r w:rsidRPr="00AB1ABE">
          <w:rPr>
            <w:rFonts w:ascii="Arial" w:hAnsi="Arial" w:cs="Arial"/>
          </w:rPr>
          <w:t>d@ucop.edu</w:t>
        </w:r>
      </w:hyperlink>
    </w:p>
    <w:p w14:paraId="3DAAFB01"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636C3C03"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A473973"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u w:val="single"/>
        </w:rPr>
        <w:t>A copy of the appeal must be sent to all parties involved in the Bid protest and to Facility</w:t>
      </w:r>
      <w:r w:rsidRPr="00AB1ABE">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2973BC02"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8005A4A"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t>The Chair of the Construction Review Board will review the Facility’s decision and the appeal, and issue a written decision, or if appropriate, appoint a Hearing Officer to conduct a hearing and issue a written decision.  If a hearing is held, the hearing shall be held not later than the 10th day following the appointment of the Hearing Officer unless the Hearing Officer for good cause determines otherwis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Bid protest procedures before award of the Contract.</w:t>
      </w:r>
    </w:p>
    <w:sectPr w:rsidR="00956463" w:rsidSect="00C41B45">
      <w:headerReference w:type="default" r:id="rId11"/>
      <w:footerReference w:type="default" r:id="rId12"/>
      <w:endnotePr>
        <w:numFmt w:val="decimal"/>
      </w:endnotePr>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74E8A" w14:textId="77777777" w:rsidR="00A53FA1" w:rsidRDefault="00A53FA1">
      <w:r>
        <w:separator/>
      </w:r>
    </w:p>
  </w:endnote>
  <w:endnote w:type="continuationSeparator" w:id="0">
    <w:p w14:paraId="10C4CA6E" w14:textId="77777777" w:rsidR="00A53FA1" w:rsidRDefault="00A53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F8B0F" w14:textId="77777777" w:rsidR="007F4A07" w:rsidRDefault="007F4A07">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46168C00" w14:textId="09778661" w:rsidR="005C2DCA" w:rsidRDefault="005C2DCA" w:rsidP="005C2DCA">
    <w:pPr>
      <w:tabs>
        <w:tab w:val="center" w:pos="5040"/>
        <w:tab w:val="right" w:pos="9360"/>
      </w:tabs>
      <w:spacing w:line="240" w:lineRule="exact"/>
      <w:rPr>
        <w:rStyle w:val="PageNumber"/>
        <w:rFonts w:ascii="Arial" w:hAnsi="Arial"/>
        <w:sz w:val="18"/>
      </w:rPr>
    </w:pPr>
    <w:bookmarkStart w:id="1" w:name="_Hlk126075674"/>
    <w:r>
      <w:rPr>
        <w:rFonts w:ascii="Arial" w:hAnsi="Arial"/>
        <w:sz w:val="18"/>
      </w:rPr>
      <w:tab/>
    </w:r>
    <w:bookmarkEnd w:id="1"/>
    <w:r>
      <w:rPr>
        <w:rStyle w:val="PageNumber"/>
        <w:rFonts w:ascii="Arial" w:hAnsi="Arial"/>
        <w:sz w:val="18"/>
      </w:rPr>
      <w:tab/>
      <w:t>Instructions to Bidders</w:t>
    </w:r>
  </w:p>
  <w:p w14:paraId="6A05B5C3"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2</w:t>
    </w:r>
    <w:r>
      <w:rPr>
        <w:rStyle w:val="PageNumber"/>
        <w:rFonts w:ascii="Arial" w:hAnsi="Arial"/>
        <w:snapToGrid w:val="0"/>
        <w:sz w:val="18"/>
      </w:rPr>
      <w:fldChar w:fldCharType="end"/>
    </w:r>
  </w:p>
  <w:p w14:paraId="781AEAE7" w14:textId="77777777" w:rsidR="007F4A07" w:rsidRDefault="007F4A07"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AEE25" w14:textId="77777777" w:rsidR="00C41B45" w:rsidRDefault="00C41B45">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7BBEBA15" w14:textId="526E5DBC" w:rsidR="005C2DCA" w:rsidRDefault="005C2DCA" w:rsidP="005C2DCA">
    <w:pPr>
      <w:tabs>
        <w:tab w:val="center" w:pos="5040"/>
        <w:tab w:val="right" w:pos="9360"/>
      </w:tabs>
      <w:spacing w:line="240" w:lineRule="exact"/>
      <w:rPr>
        <w:rStyle w:val="PageNumber"/>
        <w:rFonts w:ascii="Arial" w:hAnsi="Arial"/>
        <w:sz w:val="18"/>
      </w:rPr>
    </w:pPr>
    <w:r>
      <w:rPr>
        <w:rFonts w:ascii="Arial" w:hAnsi="Arial"/>
        <w:sz w:val="18"/>
      </w:rPr>
      <w:tab/>
    </w:r>
    <w:r>
      <w:rPr>
        <w:rStyle w:val="PageNumber"/>
        <w:rFonts w:ascii="Arial" w:hAnsi="Arial"/>
        <w:sz w:val="18"/>
      </w:rPr>
      <w:tab/>
      <w:t>Instructions to Bidders</w:t>
    </w:r>
  </w:p>
  <w:p w14:paraId="5EF5C41E"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6</w:t>
    </w:r>
    <w:r>
      <w:rPr>
        <w:rStyle w:val="PageNumber"/>
        <w:rFonts w:ascii="Arial" w:hAnsi="Arial"/>
        <w:snapToGrid w:val="0"/>
        <w:sz w:val="18"/>
      </w:rPr>
      <w:fldChar w:fldCharType="end"/>
    </w:r>
  </w:p>
  <w:p w14:paraId="1571A2EB" w14:textId="77777777" w:rsidR="00C41B45" w:rsidRDefault="00C41B45"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D9EF4" w14:textId="77777777" w:rsidR="00A53FA1" w:rsidRDefault="00A53FA1">
      <w:r>
        <w:separator/>
      </w:r>
    </w:p>
  </w:footnote>
  <w:footnote w:type="continuationSeparator" w:id="0">
    <w:p w14:paraId="3651A0B5" w14:textId="77777777" w:rsidR="00A53FA1" w:rsidRDefault="00A53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7F0F" w14:textId="77777777" w:rsidR="007F4A07" w:rsidRDefault="007F4A07">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27099" w14:textId="77777777" w:rsidR="005C2DCA" w:rsidRDefault="005C2DCA">
    <w:pPr>
      <w:pStyle w:val="Header"/>
      <w:tabs>
        <w:tab w:val="clear" w:pos="8640"/>
        <w:tab w:val="right" w:pos="9360"/>
      </w:tabs>
      <w:jc w:val="both"/>
      <w:rPr>
        <w:rFonts w:ascii="Arial" w:hAnsi="Arial"/>
      </w:rPr>
    </w:pPr>
    <w:r>
      <w:rPr>
        <w:rFonts w:ascii="Arial" w:hAnsi="Arial"/>
      </w:rPr>
      <w:t>Project Name:</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r>
      <w:rPr>
        <w:rFonts w:ascii="Arial" w:hAnsi="Arial"/>
      </w:rPr>
      <w:tab/>
    </w:r>
    <w:r>
      <w:rPr>
        <w:rFonts w:ascii="Arial" w:hAnsi="Arial"/>
      </w:rPr>
      <w:tab/>
      <w:t xml:space="preserve">Project Number: </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2"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3"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4"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5"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249564">
    <w:abstractNumId w:val="2"/>
  </w:num>
  <w:num w:numId="2" w16cid:durableId="782722522">
    <w:abstractNumId w:val="5"/>
  </w:num>
  <w:num w:numId="3" w16cid:durableId="335575027">
    <w:abstractNumId w:val="0"/>
  </w:num>
  <w:num w:numId="4" w16cid:durableId="1204289895">
    <w:abstractNumId w:val="3"/>
  </w:num>
  <w:num w:numId="5" w16cid:durableId="1686595964">
    <w:abstractNumId w:val="4"/>
  </w:num>
  <w:num w:numId="6" w16cid:durableId="789124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FiAxNDc1MjEwMDYyUdpeDU4uLM/DyQAvNaALt55uQsAAAA"/>
  </w:docVars>
  <w:rsids>
    <w:rsidRoot w:val="00BA4949"/>
    <w:rsid w:val="00015986"/>
    <w:rsid w:val="00015BDD"/>
    <w:rsid w:val="00037156"/>
    <w:rsid w:val="00042EF6"/>
    <w:rsid w:val="00055507"/>
    <w:rsid w:val="00070F29"/>
    <w:rsid w:val="00074B18"/>
    <w:rsid w:val="00075189"/>
    <w:rsid w:val="000A6DE3"/>
    <w:rsid w:val="000C6CA2"/>
    <w:rsid w:val="000E6749"/>
    <w:rsid w:val="000F0874"/>
    <w:rsid w:val="001071CB"/>
    <w:rsid w:val="001110CD"/>
    <w:rsid w:val="001364D3"/>
    <w:rsid w:val="0014231E"/>
    <w:rsid w:val="00142A6C"/>
    <w:rsid w:val="0015311B"/>
    <w:rsid w:val="00197914"/>
    <w:rsid w:val="001D668A"/>
    <w:rsid w:val="001F1430"/>
    <w:rsid w:val="001F2D5B"/>
    <w:rsid w:val="002023EF"/>
    <w:rsid w:val="002164B7"/>
    <w:rsid w:val="002169EE"/>
    <w:rsid w:val="002272F0"/>
    <w:rsid w:val="002431D6"/>
    <w:rsid w:val="0025145D"/>
    <w:rsid w:val="00277CBA"/>
    <w:rsid w:val="00284731"/>
    <w:rsid w:val="002B587D"/>
    <w:rsid w:val="002B5EC4"/>
    <w:rsid w:val="002B763A"/>
    <w:rsid w:val="002C5437"/>
    <w:rsid w:val="002D1285"/>
    <w:rsid w:val="002D147F"/>
    <w:rsid w:val="002D3AAD"/>
    <w:rsid w:val="00354B0B"/>
    <w:rsid w:val="00361137"/>
    <w:rsid w:val="00362B47"/>
    <w:rsid w:val="00362BD1"/>
    <w:rsid w:val="003702EC"/>
    <w:rsid w:val="00390F07"/>
    <w:rsid w:val="003A6116"/>
    <w:rsid w:val="003F2C02"/>
    <w:rsid w:val="003F6814"/>
    <w:rsid w:val="00404496"/>
    <w:rsid w:val="00431B47"/>
    <w:rsid w:val="00461993"/>
    <w:rsid w:val="0048265D"/>
    <w:rsid w:val="004A4596"/>
    <w:rsid w:val="004C1B17"/>
    <w:rsid w:val="004C5951"/>
    <w:rsid w:val="00501F15"/>
    <w:rsid w:val="005058E4"/>
    <w:rsid w:val="005102D8"/>
    <w:rsid w:val="005378A9"/>
    <w:rsid w:val="00543407"/>
    <w:rsid w:val="00570140"/>
    <w:rsid w:val="00574130"/>
    <w:rsid w:val="0057571A"/>
    <w:rsid w:val="005C2DCA"/>
    <w:rsid w:val="005C3740"/>
    <w:rsid w:val="005D0B90"/>
    <w:rsid w:val="005E6A3C"/>
    <w:rsid w:val="005E6C64"/>
    <w:rsid w:val="006145C3"/>
    <w:rsid w:val="006209FD"/>
    <w:rsid w:val="006224B4"/>
    <w:rsid w:val="00623486"/>
    <w:rsid w:val="006339A1"/>
    <w:rsid w:val="00637E66"/>
    <w:rsid w:val="00645927"/>
    <w:rsid w:val="00655AF4"/>
    <w:rsid w:val="00657C87"/>
    <w:rsid w:val="0066124B"/>
    <w:rsid w:val="0067554D"/>
    <w:rsid w:val="006832F3"/>
    <w:rsid w:val="00692FFA"/>
    <w:rsid w:val="006972AF"/>
    <w:rsid w:val="006A6764"/>
    <w:rsid w:val="006C0F29"/>
    <w:rsid w:val="006C1A79"/>
    <w:rsid w:val="006C7A67"/>
    <w:rsid w:val="007053D7"/>
    <w:rsid w:val="00705A65"/>
    <w:rsid w:val="00726C9A"/>
    <w:rsid w:val="007402F4"/>
    <w:rsid w:val="00751B19"/>
    <w:rsid w:val="00771356"/>
    <w:rsid w:val="00784700"/>
    <w:rsid w:val="007A5D7F"/>
    <w:rsid w:val="007F35F6"/>
    <w:rsid w:val="007F4A07"/>
    <w:rsid w:val="008006F0"/>
    <w:rsid w:val="008617DA"/>
    <w:rsid w:val="008624F6"/>
    <w:rsid w:val="00862CDA"/>
    <w:rsid w:val="008874C1"/>
    <w:rsid w:val="00897AFF"/>
    <w:rsid w:val="008A43F4"/>
    <w:rsid w:val="008C3E8B"/>
    <w:rsid w:val="008C5DB4"/>
    <w:rsid w:val="00905E48"/>
    <w:rsid w:val="00914370"/>
    <w:rsid w:val="00923BDD"/>
    <w:rsid w:val="0095090A"/>
    <w:rsid w:val="00956463"/>
    <w:rsid w:val="00974661"/>
    <w:rsid w:val="00980D95"/>
    <w:rsid w:val="0098404D"/>
    <w:rsid w:val="009B159F"/>
    <w:rsid w:val="009E58C1"/>
    <w:rsid w:val="00A110DE"/>
    <w:rsid w:val="00A3434E"/>
    <w:rsid w:val="00A47A76"/>
    <w:rsid w:val="00A53FA1"/>
    <w:rsid w:val="00A6062E"/>
    <w:rsid w:val="00A61016"/>
    <w:rsid w:val="00AB0AD4"/>
    <w:rsid w:val="00AB1ABE"/>
    <w:rsid w:val="00AB437D"/>
    <w:rsid w:val="00AC16CB"/>
    <w:rsid w:val="00AD7BDC"/>
    <w:rsid w:val="00B11120"/>
    <w:rsid w:val="00B135C4"/>
    <w:rsid w:val="00B60B81"/>
    <w:rsid w:val="00B62B81"/>
    <w:rsid w:val="00B70474"/>
    <w:rsid w:val="00B80307"/>
    <w:rsid w:val="00B84B0B"/>
    <w:rsid w:val="00B94C26"/>
    <w:rsid w:val="00BA4949"/>
    <w:rsid w:val="00BA5AE1"/>
    <w:rsid w:val="00BB1CDB"/>
    <w:rsid w:val="00BC3D8C"/>
    <w:rsid w:val="00BD542E"/>
    <w:rsid w:val="00BD739B"/>
    <w:rsid w:val="00C41B45"/>
    <w:rsid w:val="00C429F8"/>
    <w:rsid w:val="00C643DF"/>
    <w:rsid w:val="00C74CDC"/>
    <w:rsid w:val="00C865B1"/>
    <w:rsid w:val="00CB060F"/>
    <w:rsid w:val="00CC2BCD"/>
    <w:rsid w:val="00CD085E"/>
    <w:rsid w:val="00CD1003"/>
    <w:rsid w:val="00CF24A0"/>
    <w:rsid w:val="00CF41B5"/>
    <w:rsid w:val="00D0141B"/>
    <w:rsid w:val="00D04F37"/>
    <w:rsid w:val="00D40B1D"/>
    <w:rsid w:val="00D53C08"/>
    <w:rsid w:val="00D74293"/>
    <w:rsid w:val="00D9413E"/>
    <w:rsid w:val="00DC2355"/>
    <w:rsid w:val="00DF783E"/>
    <w:rsid w:val="00E4270D"/>
    <w:rsid w:val="00E547A7"/>
    <w:rsid w:val="00E609BF"/>
    <w:rsid w:val="00E67A4B"/>
    <w:rsid w:val="00E74D33"/>
    <w:rsid w:val="00E75907"/>
    <w:rsid w:val="00E761C7"/>
    <w:rsid w:val="00E81D54"/>
    <w:rsid w:val="00E83760"/>
    <w:rsid w:val="00E85AA0"/>
    <w:rsid w:val="00EA46FA"/>
    <w:rsid w:val="00EC329D"/>
    <w:rsid w:val="00EC433E"/>
    <w:rsid w:val="00EC4889"/>
    <w:rsid w:val="00EE2924"/>
    <w:rsid w:val="00EE2AAD"/>
    <w:rsid w:val="00EF4A25"/>
    <w:rsid w:val="00F34BE7"/>
    <w:rsid w:val="00F4064A"/>
    <w:rsid w:val="00F473C0"/>
    <w:rsid w:val="00F4758C"/>
    <w:rsid w:val="00F67784"/>
    <w:rsid w:val="00F8270B"/>
    <w:rsid w:val="00F83DA5"/>
    <w:rsid w:val="00FB727F"/>
    <w:rsid w:val="00FC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29C14539"/>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D53C08"/>
  </w:style>
  <w:style w:type="paragraph" w:styleId="CommentSubject">
    <w:name w:val="annotation subject"/>
    <w:basedOn w:val="CommentText"/>
    <w:next w:val="CommentText"/>
    <w:link w:val="CommentSubjectChar"/>
    <w:semiHidden/>
    <w:unhideWhenUsed/>
    <w:rsid w:val="006972AF"/>
    <w:rPr>
      <w:b/>
      <w:bCs/>
    </w:rPr>
  </w:style>
  <w:style w:type="character" w:customStyle="1" w:styleId="CommentTextChar">
    <w:name w:val="Comment Text Char"/>
    <w:basedOn w:val="DefaultParagraphFont"/>
    <w:link w:val="CommentText"/>
    <w:semiHidden/>
    <w:rsid w:val="006972AF"/>
  </w:style>
  <w:style w:type="character" w:customStyle="1" w:styleId="CommentSubjectChar">
    <w:name w:val="Comment Subject Char"/>
    <w:basedOn w:val="CommentTextChar"/>
    <w:link w:val="CommentSubject"/>
    <w:semiHidden/>
    <w:rsid w:val="006972AF"/>
    <w:rPr>
      <w:b/>
      <w:bCs/>
    </w:rPr>
  </w:style>
  <w:style w:type="character" w:customStyle="1" w:styleId="cf01">
    <w:name w:val="cf01"/>
    <w:basedOn w:val="DefaultParagraphFont"/>
    <w:rsid w:val="00F4758C"/>
    <w:rPr>
      <w:rFonts w:ascii="Segoe UI" w:hAnsi="Segoe UI" w:cs="Segoe UI" w:hint="default"/>
      <w:i/>
      <w:iCs/>
      <w:sz w:val="18"/>
      <w:szCs w:val="18"/>
    </w:rPr>
  </w:style>
  <w:style w:type="paragraph" w:styleId="ListParagraph">
    <w:name w:val="List Paragraph"/>
    <w:basedOn w:val="Normal"/>
    <w:uiPriority w:val="34"/>
    <w:qFormat/>
    <w:rsid w:val="00E85AA0"/>
    <w:pPr>
      <w:overflowPunct/>
      <w:autoSpaceDE/>
      <w:autoSpaceDN/>
      <w:adjustRightInd/>
      <w:ind w:left="720"/>
      <w:contextualSpacing/>
      <w:textAlignment w:val="auto"/>
    </w:pPr>
    <w:rPr>
      <w:rFonts w:ascii="Univers" w:hAnsi="Unive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constructionreviewboard@ucop.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05291-0572-446B-81FD-3EAC7231B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4603</Words>
  <Characters>2623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3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Leslie Palaroan</cp:lastModifiedBy>
  <cp:revision>6</cp:revision>
  <cp:lastPrinted>2011-03-15T18:33:00Z</cp:lastPrinted>
  <dcterms:created xsi:type="dcterms:W3CDTF">2026-04-14T21:51:00Z</dcterms:created>
  <dcterms:modified xsi:type="dcterms:W3CDTF">2026-04-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a90483c2afaa309b7b62fd2c9ba782cccf1aab03d54e4fe3b45eb4d525bd5</vt:lpwstr>
  </property>
</Properties>
</file>